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B4FB5" w:rsidTr="00BB08C2">
        <w:tc>
          <w:tcPr>
            <w:tcW w:w="3116" w:type="dxa"/>
          </w:tcPr>
          <w:p w:rsidR="008B4FB5" w:rsidRPr="00C9118B" w:rsidRDefault="008B4FB5" w:rsidP="00BB08C2">
            <w:pPr>
              <w:rPr>
                <w:b/>
                <w:sz w:val="40"/>
              </w:rPr>
            </w:pPr>
            <w:r w:rsidRPr="00C9118B">
              <w:rPr>
                <w:b/>
                <w:sz w:val="40"/>
              </w:rPr>
              <w:t>Chirag Shah</w:t>
            </w:r>
          </w:p>
        </w:tc>
        <w:tc>
          <w:tcPr>
            <w:tcW w:w="3117" w:type="dxa"/>
            <w:vMerge w:val="restart"/>
          </w:tcPr>
          <w:p w:rsidR="008B4FB5" w:rsidRDefault="00216CF9" w:rsidP="00BB08C2">
            <w:r>
              <w:t xml:space="preserve">+91 </w:t>
            </w:r>
            <w:r w:rsidR="008B4FB5">
              <w:t>97691</w:t>
            </w:r>
            <w:r w:rsidR="0013468E">
              <w:t xml:space="preserve"> </w:t>
            </w:r>
            <w:r w:rsidR="008B4FB5">
              <w:t>68825</w:t>
            </w:r>
          </w:p>
          <w:p w:rsidR="008B4FB5" w:rsidRDefault="002A7BB2" w:rsidP="00D53EC4">
            <w:pPr>
              <w:rPr>
                <w:rStyle w:val="Hyperlink"/>
              </w:rPr>
            </w:pPr>
            <w:r>
              <w:t xml:space="preserve">Email: </w:t>
            </w:r>
            <w:hyperlink r:id="rId8" w:history="1">
              <w:r w:rsidR="008257F6" w:rsidRPr="005D13B4">
                <w:rPr>
                  <w:rStyle w:val="Hyperlink"/>
                </w:rPr>
                <w:t>chirags1998@gmail.com</w:t>
              </w:r>
            </w:hyperlink>
          </w:p>
          <w:p w:rsidR="002C7CBA" w:rsidRDefault="002C7CBA" w:rsidP="002C7CBA">
            <w:pPr>
              <w:rPr>
                <w:rStyle w:val="Hyperlink"/>
              </w:rPr>
            </w:pPr>
          </w:p>
          <w:p w:rsidR="008257F6" w:rsidRDefault="002C7CBA" w:rsidP="002C7CBA">
            <w:pPr>
              <w:rPr>
                <w:rStyle w:val="Hyperlink"/>
              </w:rPr>
            </w:pPr>
            <w:r>
              <w:t xml:space="preserve">Website: </w:t>
            </w:r>
            <w:hyperlink r:id="rId9" w:history="1">
              <w:r w:rsidRPr="00B93CB6">
                <w:rPr>
                  <w:rStyle w:val="Hyperlink"/>
                </w:rPr>
                <w:t>chiragrshah</w:t>
              </w:r>
            </w:hyperlink>
            <w:r w:rsidRPr="00B93CB6">
              <w:rPr>
                <w:rStyle w:val="Hyperlink"/>
              </w:rPr>
              <w:t>.com</w:t>
            </w:r>
          </w:p>
          <w:p w:rsidR="00CE536F" w:rsidRDefault="00CE536F" w:rsidP="00216CF9">
            <w:proofErr w:type="spellStart"/>
            <w:r>
              <w:t>Github</w:t>
            </w:r>
            <w:proofErr w:type="spellEnd"/>
            <w:r w:rsidR="00216CF9">
              <w:t xml:space="preserve">: </w:t>
            </w:r>
            <w:hyperlink r:id="rId10" w:history="1">
              <w:r w:rsidRPr="00216CF9">
                <w:rPr>
                  <w:rStyle w:val="Hyperlink"/>
                </w:rPr>
                <w:t>github.com/chirags98/</w:t>
              </w:r>
            </w:hyperlink>
          </w:p>
        </w:tc>
        <w:tc>
          <w:tcPr>
            <w:tcW w:w="3117" w:type="dxa"/>
            <w:vMerge w:val="restart"/>
          </w:tcPr>
          <w:p w:rsidR="008B4FB5" w:rsidRDefault="008B4FB5" w:rsidP="00BB08C2">
            <w:r>
              <w:t>16, Marina House</w:t>
            </w:r>
            <w:r w:rsidR="0013468E">
              <w:t>,</w:t>
            </w:r>
          </w:p>
          <w:p w:rsidR="008B4FB5" w:rsidRDefault="008B4FB5" w:rsidP="00BB08C2">
            <w:r>
              <w:t>5 Sir V. T. Marg</w:t>
            </w:r>
            <w:r w:rsidR="0013468E">
              <w:t>,</w:t>
            </w:r>
          </w:p>
          <w:p w:rsidR="008B4FB5" w:rsidRDefault="008B4FB5" w:rsidP="00BB08C2">
            <w:proofErr w:type="spellStart"/>
            <w:r>
              <w:t>Opp</w:t>
            </w:r>
            <w:proofErr w:type="spellEnd"/>
            <w:r>
              <w:t xml:space="preserve"> Liberty Cinema</w:t>
            </w:r>
            <w:r w:rsidR="0013468E">
              <w:t>,</w:t>
            </w:r>
          </w:p>
          <w:p w:rsidR="008B4FB5" w:rsidRDefault="008B4FB5" w:rsidP="00BB08C2">
            <w:r>
              <w:t>Mumbai 400 020</w:t>
            </w:r>
            <w:r w:rsidR="0013468E">
              <w:t>.</w:t>
            </w:r>
          </w:p>
          <w:p w:rsidR="00216CF9" w:rsidRDefault="00216CF9" w:rsidP="00BB08C2"/>
        </w:tc>
      </w:tr>
      <w:tr w:rsidR="008B4FB5" w:rsidTr="00BB08C2">
        <w:tc>
          <w:tcPr>
            <w:tcW w:w="3116" w:type="dxa"/>
          </w:tcPr>
          <w:p w:rsidR="008B4FB5" w:rsidRDefault="008B4FB5" w:rsidP="00BB08C2"/>
        </w:tc>
        <w:tc>
          <w:tcPr>
            <w:tcW w:w="3117" w:type="dxa"/>
            <w:vMerge/>
          </w:tcPr>
          <w:p w:rsidR="008B4FB5" w:rsidRDefault="008B4FB5" w:rsidP="00BB08C2"/>
        </w:tc>
        <w:tc>
          <w:tcPr>
            <w:tcW w:w="3117" w:type="dxa"/>
            <w:vMerge/>
          </w:tcPr>
          <w:p w:rsidR="008B4FB5" w:rsidRDefault="008B4FB5" w:rsidP="00BB08C2"/>
        </w:tc>
      </w:tr>
    </w:tbl>
    <w:p w:rsidR="00314508" w:rsidRPr="00740731" w:rsidRDefault="00B44BB7" w:rsidP="00740731">
      <w:pPr>
        <w:pStyle w:val="Heading1"/>
      </w:pPr>
      <w:r>
        <w:t>Profile</w:t>
      </w:r>
    </w:p>
    <w:p w:rsidR="00536D12" w:rsidRDefault="00B44BB7" w:rsidP="00C9118B">
      <w:r>
        <w:t>I have done 4 internships, 6 proje</w:t>
      </w:r>
      <w:r w:rsidR="00067674">
        <w:t>cts</w:t>
      </w:r>
      <w:r>
        <w:t xml:space="preserve"> and won 2 competitions (eYantra and </w:t>
      </w:r>
      <w:r>
        <w:rPr>
          <w:bCs/>
          <w:shd w:val="clear" w:color="auto" w:fill="FFFFFF"/>
        </w:rPr>
        <w:t>Instructables</w:t>
      </w:r>
      <w:r w:rsidR="00972F56">
        <w:t>) during my 4 year B.E course</w:t>
      </w:r>
      <w:r w:rsidR="00536D12">
        <w:t>. I have also conducted 2 workshops and organized a circuit debugging competition.</w:t>
      </w:r>
    </w:p>
    <w:p w:rsidR="00972F56" w:rsidRPr="00536D12" w:rsidRDefault="00B44BB7" w:rsidP="00C9118B">
      <w:r>
        <w:t xml:space="preserve">I am </w:t>
      </w:r>
      <w:r w:rsidR="00972F56">
        <w:t xml:space="preserve">a water sports enthusiast having self-learnt windsurfing. I am </w:t>
      </w:r>
      <w:r>
        <w:t>also a PADI certified adva</w:t>
      </w:r>
      <w:r w:rsidR="00972F56">
        <w:t>nced open water SCUBA diver</w:t>
      </w:r>
      <w:r w:rsidR="00067674">
        <w:t xml:space="preserve">. </w:t>
      </w:r>
      <w:r w:rsidR="00972F56">
        <w:t xml:space="preserve">All my work is collated on my website </w:t>
      </w:r>
      <w:hyperlink r:id="rId11" w:history="1">
        <w:r w:rsidR="00972F56" w:rsidRPr="00B93CB6">
          <w:rPr>
            <w:rStyle w:val="Hyperlink"/>
          </w:rPr>
          <w:t>chiragrshah</w:t>
        </w:r>
      </w:hyperlink>
      <w:r w:rsidR="00972F56" w:rsidRPr="00B93CB6">
        <w:rPr>
          <w:rStyle w:val="Hyperlink"/>
        </w:rPr>
        <w:t>.com</w:t>
      </w:r>
    </w:p>
    <w:p w:rsidR="00C9118B" w:rsidRPr="00740731" w:rsidRDefault="00C9118B" w:rsidP="00740731">
      <w:pPr>
        <w:pStyle w:val="Heading1"/>
      </w:pPr>
      <w:r w:rsidRPr="00740731">
        <w:t>Edu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6120"/>
        <w:gridCol w:w="1705"/>
      </w:tblGrid>
      <w:tr w:rsidR="000A6E2D" w:rsidRPr="00A15268" w:rsidTr="000A6E2D">
        <w:tc>
          <w:tcPr>
            <w:tcW w:w="1525" w:type="dxa"/>
            <w:tcBorders>
              <w:right w:val="single" w:sz="4" w:space="0" w:color="auto"/>
            </w:tcBorders>
          </w:tcPr>
          <w:p w:rsidR="000A6E2D" w:rsidRPr="00A15268" w:rsidRDefault="000A6E2D" w:rsidP="00A15268">
            <w:pPr>
              <w:rPr>
                <w:szCs w:val="20"/>
              </w:rPr>
            </w:pPr>
            <w:r w:rsidRPr="00A15268">
              <w:rPr>
                <w:szCs w:val="20"/>
              </w:rPr>
              <w:t xml:space="preserve">2015 </w:t>
            </w:r>
            <w:r w:rsidR="008257F6">
              <w:rPr>
                <w:szCs w:val="20"/>
              </w:rPr>
              <w:t>–</w:t>
            </w:r>
            <w:r w:rsidRPr="00A15268">
              <w:rPr>
                <w:szCs w:val="20"/>
              </w:rPr>
              <w:t xml:space="preserve"> 2019</w:t>
            </w:r>
          </w:p>
        </w:tc>
        <w:tc>
          <w:tcPr>
            <w:tcW w:w="6120" w:type="dxa"/>
            <w:tcBorders>
              <w:left w:val="single" w:sz="4" w:space="0" w:color="auto"/>
            </w:tcBorders>
          </w:tcPr>
          <w:p w:rsidR="00E62961" w:rsidRDefault="00531B75" w:rsidP="00A15268">
            <w:pPr>
              <w:rPr>
                <w:szCs w:val="20"/>
              </w:rPr>
            </w:pPr>
            <w:r>
              <w:rPr>
                <w:szCs w:val="20"/>
              </w:rPr>
              <w:t xml:space="preserve">Currently in </w:t>
            </w:r>
            <w:r w:rsidR="00401419">
              <w:rPr>
                <w:szCs w:val="20"/>
              </w:rPr>
              <w:t xml:space="preserve">the </w:t>
            </w:r>
            <w:r>
              <w:rPr>
                <w:szCs w:val="20"/>
              </w:rPr>
              <w:t>final</w:t>
            </w:r>
            <w:r w:rsidR="000A6E2D" w:rsidRPr="00A15268">
              <w:rPr>
                <w:szCs w:val="20"/>
              </w:rPr>
              <w:t xml:space="preserve"> year, Electronics Engineering</w:t>
            </w:r>
          </w:p>
          <w:p w:rsidR="000A6E2D" w:rsidRDefault="000A6E2D" w:rsidP="00A15268">
            <w:pPr>
              <w:rPr>
                <w:szCs w:val="20"/>
              </w:rPr>
            </w:pPr>
            <w:r w:rsidRPr="00A15268">
              <w:rPr>
                <w:szCs w:val="20"/>
              </w:rPr>
              <w:t>Sardar Patel Institute of Technology</w:t>
            </w:r>
          </w:p>
          <w:p w:rsidR="00495E6D" w:rsidRPr="00A15268" w:rsidRDefault="00495E6D" w:rsidP="00A15268">
            <w:pPr>
              <w:rPr>
                <w:szCs w:val="20"/>
              </w:rPr>
            </w:pPr>
          </w:p>
        </w:tc>
        <w:tc>
          <w:tcPr>
            <w:tcW w:w="1705" w:type="dxa"/>
          </w:tcPr>
          <w:p w:rsidR="000A6E2D" w:rsidRDefault="00B42D72" w:rsidP="00674AB4">
            <w:pPr>
              <w:rPr>
                <w:szCs w:val="20"/>
              </w:rPr>
            </w:pPr>
            <w:r>
              <w:rPr>
                <w:szCs w:val="20"/>
              </w:rPr>
              <w:t>8.18</w:t>
            </w:r>
            <w:r w:rsidR="00E62961">
              <w:rPr>
                <w:szCs w:val="20"/>
              </w:rPr>
              <w:t xml:space="preserve"> CGPA</w:t>
            </w:r>
          </w:p>
          <w:p w:rsidR="00CE536F" w:rsidRPr="00A15268" w:rsidRDefault="00CE536F" w:rsidP="00674AB4">
            <w:pPr>
              <w:rPr>
                <w:szCs w:val="20"/>
              </w:rPr>
            </w:pPr>
            <w:r>
              <w:t>(</w:t>
            </w:r>
            <w:r w:rsidRPr="0011602C">
              <w:rPr>
                <w:noProof/>
              </w:rPr>
              <w:t>Up</w:t>
            </w:r>
            <w:r w:rsidR="0011602C">
              <w:rPr>
                <w:noProof/>
              </w:rPr>
              <w:t xml:space="preserve"> </w:t>
            </w:r>
            <w:r w:rsidRPr="0011602C">
              <w:rPr>
                <w:noProof/>
              </w:rPr>
              <w:t>to</w:t>
            </w:r>
            <w:r w:rsidR="00B42D72">
              <w:t xml:space="preserve"> Sem 7</w:t>
            </w:r>
            <w:r>
              <w:t>)</w:t>
            </w:r>
          </w:p>
        </w:tc>
      </w:tr>
      <w:tr w:rsidR="000A6E2D" w:rsidRPr="00A15268" w:rsidTr="000A6E2D">
        <w:tc>
          <w:tcPr>
            <w:tcW w:w="1525" w:type="dxa"/>
            <w:tcBorders>
              <w:right w:val="single" w:sz="4" w:space="0" w:color="auto"/>
            </w:tcBorders>
          </w:tcPr>
          <w:p w:rsidR="000A6E2D" w:rsidRPr="00A15268" w:rsidRDefault="000A6E2D" w:rsidP="00A15268">
            <w:pPr>
              <w:rPr>
                <w:szCs w:val="20"/>
              </w:rPr>
            </w:pPr>
            <w:r w:rsidRPr="00A15268">
              <w:rPr>
                <w:szCs w:val="20"/>
              </w:rPr>
              <w:t>2015</w:t>
            </w:r>
          </w:p>
        </w:tc>
        <w:tc>
          <w:tcPr>
            <w:tcW w:w="6120" w:type="dxa"/>
            <w:tcBorders>
              <w:left w:val="single" w:sz="4" w:space="0" w:color="auto"/>
            </w:tcBorders>
          </w:tcPr>
          <w:p w:rsidR="000A6E2D" w:rsidRPr="00A15268" w:rsidRDefault="000A6E2D" w:rsidP="00A15268">
            <w:pPr>
              <w:rPr>
                <w:szCs w:val="20"/>
              </w:rPr>
            </w:pPr>
            <w:r w:rsidRPr="00A15268">
              <w:rPr>
                <w:szCs w:val="20"/>
              </w:rPr>
              <w:t>HSC - Maharashtra State Board</w:t>
            </w:r>
          </w:p>
          <w:p w:rsidR="000A6E2D" w:rsidRDefault="000A6E2D" w:rsidP="00A15268">
            <w:pPr>
              <w:rPr>
                <w:szCs w:val="20"/>
              </w:rPr>
            </w:pPr>
            <w:r w:rsidRPr="00A15268">
              <w:rPr>
                <w:szCs w:val="20"/>
              </w:rPr>
              <w:t>PACE Junior Science College, Dadar</w:t>
            </w:r>
          </w:p>
          <w:p w:rsidR="00495E6D" w:rsidRPr="00A15268" w:rsidRDefault="00495E6D" w:rsidP="00A15268">
            <w:pPr>
              <w:rPr>
                <w:szCs w:val="20"/>
              </w:rPr>
            </w:pPr>
          </w:p>
        </w:tc>
        <w:tc>
          <w:tcPr>
            <w:tcW w:w="1705" w:type="dxa"/>
          </w:tcPr>
          <w:p w:rsidR="000A6E2D" w:rsidRPr="00A15268" w:rsidRDefault="000A6E2D" w:rsidP="00A15268">
            <w:pPr>
              <w:rPr>
                <w:szCs w:val="20"/>
              </w:rPr>
            </w:pPr>
            <w:r w:rsidRPr="00A15268">
              <w:rPr>
                <w:szCs w:val="20"/>
              </w:rPr>
              <w:t>82.31%</w:t>
            </w:r>
          </w:p>
        </w:tc>
      </w:tr>
      <w:tr w:rsidR="000A6E2D" w:rsidRPr="00A15268" w:rsidTr="000A6E2D">
        <w:tc>
          <w:tcPr>
            <w:tcW w:w="1525" w:type="dxa"/>
            <w:tcBorders>
              <w:right w:val="single" w:sz="4" w:space="0" w:color="auto"/>
            </w:tcBorders>
          </w:tcPr>
          <w:p w:rsidR="000A6E2D" w:rsidRPr="00A15268" w:rsidRDefault="000A6E2D" w:rsidP="00A15268">
            <w:pPr>
              <w:rPr>
                <w:szCs w:val="20"/>
              </w:rPr>
            </w:pPr>
            <w:r w:rsidRPr="00A15268">
              <w:rPr>
                <w:szCs w:val="20"/>
              </w:rPr>
              <w:t>2013</w:t>
            </w:r>
          </w:p>
        </w:tc>
        <w:tc>
          <w:tcPr>
            <w:tcW w:w="6120" w:type="dxa"/>
            <w:tcBorders>
              <w:left w:val="single" w:sz="4" w:space="0" w:color="auto"/>
            </w:tcBorders>
          </w:tcPr>
          <w:p w:rsidR="000A6E2D" w:rsidRPr="00A15268" w:rsidRDefault="000A6E2D" w:rsidP="00A15268">
            <w:pPr>
              <w:rPr>
                <w:szCs w:val="20"/>
              </w:rPr>
            </w:pPr>
            <w:r w:rsidRPr="00A15268">
              <w:rPr>
                <w:szCs w:val="20"/>
              </w:rPr>
              <w:t>SSC - Maharashtra State Board</w:t>
            </w:r>
          </w:p>
          <w:p w:rsidR="000A6E2D" w:rsidRPr="00A15268" w:rsidRDefault="000A6E2D" w:rsidP="00A15268">
            <w:pPr>
              <w:rPr>
                <w:szCs w:val="20"/>
              </w:rPr>
            </w:pPr>
            <w:r w:rsidRPr="00A15268">
              <w:rPr>
                <w:szCs w:val="20"/>
              </w:rPr>
              <w:t xml:space="preserve">St </w:t>
            </w:r>
            <w:r w:rsidR="00E62961" w:rsidRPr="00A15268">
              <w:rPr>
                <w:szCs w:val="20"/>
              </w:rPr>
              <w:t>Xavier’s</w:t>
            </w:r>
            <w:r w:rsidRPr="00A15268">
              <w:rPr>
                <w:szCs w:val="20"/>
              </w:rPr>
              <w:t xml:space="preserve"> High School, Fort</w:t>
            </w:r>
          </w:p>
        </w:tc>
        <w:tc>
          <w:tcPr>
            <w:tcW w:w="1705" w:type="dxa"/>
          </w:tcPr>
          <w:p w:rsidR="000A6E2D" w:rsidRPr="00A15268" w:rsidRDefault="000A6E2D" w:rsidP="00A15268">
            <w:pPr>
              <w:rPr>
                <w:szCs w:val="20"/>
              </w:rPr>
            </w:pPr>
            <w:r w:rsidRPr="00A15268">
              <w:rPr>
                <w:szCs w:val="20"/>
              </w:rPr>
              <w:t>87.5%</w:t>
            </w:r>
          </w:p>
        </w:tc>
      </w:tr>
    </w:tbl>
    <w:p w:rsidR="002A7BB2" w:rsidRDefault="002A7BB2" w:rsidP="002A7BB2">
      <w:pPr>
        <w:pStyle w:val="Heading1"/>
      </w:pPr>
      <w:r>
        <w:t>Internships</w:t>
      </w:r>
    </w:p>
    <w:p w:rsidR="00FA65D6" w:rsidRPr="00740731" w:rsidRDefault="00FA65D6" w:rsidP="00740731">
      <w:pPr>
        <w:pStyle w:val="Heading2"/>
      </w:pPr>
      <w:proofErr w:type="spellStart"/>
      <w:proofErr w:type="gramStart"/>
      <w:r w:rsidRPr="00740731">
        <w:t>ideaForge</w:t>
      </w:r>
      <w:proofErr w:type="spellEnd"/>
      <w:proofErr w:type="gramEnd"/>
      <w:r w:rsidRPr="00740731">
        <w:t>:</w:t>
      </w:r>
      <w:r w:rsidR="00A868D1" w:rsidRPr="00740731">
        <w:t xml:space="preserve"> </w:t>
      </w:r>
      <w:r w:rsidRPr="00740731">
        <w:t xml:space="preserve">Design </w:t>
      </w:r>
      <w:r w:rsidR="00A868D1" w:rsidRPr="00740731">
        <w:t>&amp;</w:t>
      </w:r>
      <w:r w:rsidRPr="00740731">
        <w:t xml:space="preserve"> build of Engineering Validation Prototype (</w:t>
      </w:r>
      <w:r w:rsidR="00D639E7" w:rsidRPr="00740731">
        <w:t>10/</w:t>
      </w:r>
      <w:r w:rsidRPr="00740731">
        <w:t>De</w:t>
      </w:r>
      <w:r w:rsidR="00D639E7" w:rsidRPr="00740731">
        <w:t>c/20</w:t>
      </w:r>
      <w:r w:rsidRPr="00740731">
        <w:t xml:space="preserve">18 – </w:t>
      </w:r>
      <w:r w:rsidR="00D639E7" w:rsidRPr="00740731">
        <w:t>18/</w:t>
      </w:r>
      <w:r w:rsidR="00A868D1" w:rsidRPr="00740731">
        <w:t>Ja</w:t>
      </w:r>
      <w:r w:rsidRPr="00740731">
        <w:t>n</w:t>
      </w:r>
      <w:r w:rsidR="00D639E7" w:rsidRPr="00740731">
        <w:t>/20</w:t>
      </w:r>
      <w:r w:rsidRPr="00740731">
        <w:t>19)</w:t>
      </w:r>
      <w:r w:rsidR="00A868D1" w:rsidRPr="00740731">
        <w:t xml:space="preserve"> </w:t>
      </w:r>
      <w:r w:rsidRPr="00740731">
        <w:drawing>
          <wp:inline distT="0" distB="0" distL="0" distR="0" wp14:anchorId="4BFDED1B" wp14:editId="677E1054">
            <wp:extent cx="114300" cy="114300"/>
            <wp:effectExtent l="0" t="0" r="0" b="0"/>
            <wp:docPr id="9" name="Picture 9" descr="20100525161651!Icon_External_Link">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9" name="Picture 9" descr="20100525161651!Icon_External_Link">
                      <a:hlinkClick r:id="rId12"/>
                    </pic:cNvPr>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FA65D6" w:rsidRDefault="00FA65D6" w:rsidP="00FA65D6">
      <w:r>
        <w:t xml:space="preserve">6 weeks internship at </w:t>
      </w:r>
      <w:proofErr w:type="spellStart"/>
      <w:r>
        <w:t>ideaForge</w:t>
      </w:r>
      <w:proofErr w:type="spellEnd"/>
      <w:r>
        <w:t xml:space="preserve"> Technology Pvt. Ltd</w:t>
      </w:r>
      <w:r w:rsidR="00BF48B2">
        <w:t xml:space="preserve">; </w:t>
      </w:r>
      <w:r w:rsidR="00A868D1" w:rsidRPr="00A868D1">
        <w:t>a pioneer in the Unmanned Aerial Systems segment in India</w:t>
      </w:r>
      <w:r w:rsidR="00BF48B2">
        <w:t xml:space="preserve">, </w:t>
      </w:r>
      <w:r w:rsidR="00BF48B2" w:rsidRPr="00BF48B2">
        <w:t>developing class-leading, indigenous UAVs for surveillance, reconnaissance, imag</w:t>
      </w:r>
      <w:r w:rsidR="009D48E1">
        <w:t>ery and industrial applications</w:t>
      </w:r>
    </w:p>
    <w:p w:rsidR="00FA65D6" w:rsidRDefault="00A868D1" w:rsidP="00FA65D6">
      <w:r>
        <w:t>For th</w:t>
      </w:r>
      <w:r w:rsidR="00BF48B2">
        <w:t>e EVP</w:t>
      </w:r>
      <w:r>
        <w:t xml:space="preserve">, </w:t>
      </w:r>
      <w:r w:rsidR="00FA65D6">
        <w:t xml:space="preserve">I worked on creating </w:t>
      </w:r>
      <w:r w:rsidR="00974019">
        <w:t>a</w:t>
      </w:r>
      <w:r w:rsidR="00FA65D6">
        <w:t xml:space="preserve"> CAD model on Fusion 360</w:t>
      </w:r>
      <w:r>
        <w:t xml:space="preserve"> designed, </w:t>
      </w:r>
      <w:r w:rsidR="00FA65D6">
        <w:t>fabricat</w:t>
      </w:r>
      <w:r>
        <w:t>ed and</w:t>
      </w:r>
      <w:r w:rsidR="00FA65D6">
        <w:t xml:space="preserve"> assembl</w:t>
      </w:r>
      <w:r>
        <w:t>ed the prototype</w:t>
      </w:r>
      <w:r w:rsidR="00FA65D6">
        <w:t xml:space="preserve">. Some of these parts were 3D printed by me. Alongside this, I also created the electronics setup to drive the mechanical assembly. </w:t>
      </w:r>
    </w:p>
    <w:p w:rsidR="005348DE" w:rsidRDefault="007E7981" w:rsidP="005348DE">
      <w:pPr>
        <w:pStyle w:val="Heading2"/>
      </w:pPr>
      <w:r>
        <w:t xml:space="preserve">eYantra: </w:t>
      </w:r>
      <w:r w:rsidR="005348DE">
        <w:t>Formation Control of Mult</w:t>
      </w:r>
      <w:r>
        <w:t xml:space="preserve">iple Swarm Robots (22/May/2017 - </w:t>
      </w:r>
      <w:r w:rsidR="005348DE">
        <w:t>7/Jul/2017)</w:t>
      </w:r>
      <w:r w:rsidRPr="007E7981">
        <w:rPr>
          <w:noProof/>
          <w:lang w:val="en-IN" w:eastAsia="en-IN"/>
        </w:rPr>
        <w:t xml:space="preserve"> </w:t>
      </w:r>
      <w:r w:rsidRPr="007E7981">
        <w:rPr>
          <w:noProof/>
          <w:lang w:val="en-IN" w:eastAsia="en-IN"/>
        </w:rPr>
        <w:drawing>
          <wp:inline distT="0" distB="0" distL="0" distR="0" wp14:anchorId="460F4114" wp14:editId="52406F36">
            <wp:extent cx="114300" cy="114300"/>
            <wp:effectExtent l="0" t="0" r="0" b="0"/>
            <wp:docPr id="3" name="Picture 3" descr="20100525161651!Icon_External_Link">
              <a:hlinkClick xmlns:a="http://schemas.openxmlformats.org/drawingml/2006/main" r:id="rId14"/>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5348DE" w:rsidRDefault="005348DE" w:rsidP="005348DE">
      <w:r w:rsidRPr="007E7981">
        <w:t>7 weeks residential internship</w:t>
      </w:r>
      <w:r>
        <w:t xml:space="preserve"> at the Embedded and Real-Time Systems Lab</w:t>
      </w:r>
      <w:r w:rsidR="00A5491C">
        <w:t xml:space="preserve"> under Dr Kavi Arya</w:t>
      </w:r>
      <w:r>
        <w:t>, IIT Bombay under the eYantra Summer Internship 2017 program</w:t>
      </w:r>
    </w:p>
    <w:p w:rsidR="005348DE" w:rsidRDefault="005348DE" w:rsidP="005348DE">
      <w:pPr>
        <w:pStyle w:val="ListParagraph"/>
        <w:numPr>
          <w:ilvl w:val="0"/>
          <w:numId w:val="18"/>
        </w:numPr>
      </w:pPr>
      <w:r>
        <w:t>The objective was to explore algorithms to control groups of robots and make different swarm formations</w:t>
      </w:r>
    </w:p>
    <w:p w:rsidR="0013468E" w:rsidRDefault="00A5491C" w:rsidP="005348DE">
      <w:pPr>
        <w:pStyle w:val="ListParagraph"/>
        <w:numPr>
          <w:ilvl w:val="0"/>
          <w:numId w:val="18"/>
        </w:numPr>
      </w:pPr>
      <w:r w:rsidRPr="00A5491C">
        <w:rPr>
          <w:color w:val="000000" w:themeColor="text1"/>
        </w:rPr>
        <w:t>Developed</w:t>
      </w:r>
      <w:r w:rsidR="005348DE" w:rsidRPr="00A5491C">
        <w:rPr>
          <w:color w:val="000000" w:themeColor="text1"/>
        </w:rPr>
        <w:t xml:space="preserve"> the embedded C</w:t>
      </w:r>
      <w:r w:rsidR="005348DE">
        <w:t xml:space="preserve"> program for the</w:t>
      </w:r>
      <w:r>
        <w:t xml:space="preserve"> swarm</w:t>
      </w:r>
      <w:r w:rsidR="005348DE">
        <w:t xml:space="preserve"> robots (ATmega-16)</w:t>
      </w:r>
    </w:p>
    <w:p w:rsidR="005348DE" w:rsidRDefault="005348DE" w:rsidP="005348DE">
      <w:pPr>
        <w:pStyle w:val="Heading2"/>
      </w:pPr>
      <w:r>
        <w:t>Fractal Analytics:</w:t>
      </w:r>
      <w:r w:rsidR="007E7981">
        <w:t xml:space="preserve"> </w:t>
      </w:r>
      <w:r>
        <w:t>Implementation of Room Occupancy System (11/Jun/2018</w:t>
      </w:r>
      <w:r w:rsidR="007E7981">
        <w:t xml:space="preserve"> - </w:t>
      </w:r>
      <w:r>
        <w:t>13/Jul/2018)</w:t>
      </w:r>
      <w:r w:rsidR="007E7981">
        <w:rPr>
          <w:noProof/>
          <w:lang w:val="en-IN" w:eastAsia="en-IN"/>
        </w:rPr>
        <w:t xml:space="preserve"> </w:t>
      </w:r>
      <w:r w:rsidR="007E7981" w:rsidRPr="007E7981">
        <w:rPr>
          <w:noProof/>
          <w:lang w:val="en-IN" w:eastAsia="en-IN"/>
        </w:rPr>
        <w:drawing>
          <wp:inline distT="0" distB="0" distL="0" distR="0" wp14:anchorId="69E7A259" wp14:editId="764C2EA8">
            <wp:extent cx="114300" cy="114300"/>
            <wp:effectExtent l="0" t="0" r="0" b="0"/>
            <wp:docPr id="2" name="Picture 2" descr="20100525161651!Icon_External_Link">
              <a:hlinkClick xmlns:a="http://schemas.openxmlformats.org/drawingml/2006/main" r:id="rId15"/>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5348DE" w:rsidRPr="00A22D54" w:rsidRDefault="005348DE" w:rsidP="005348DE">
      <w:r w:rsidRPr="007E7981">
        <w:t>Implemented the system</w:t>
      </w:r>
      <w:r>
        <w:t xml:space="preserve"> across 7 meeting rooms and 2 temperature sensors in the server room. Understood what it takes to implement a system in real life which is running 24x7 v/s building a prototype</w:t>
      </w:r>
    </w:p>
    <w:p w:rsidR="005348DE" w:rsidRDefault="005348DE" w:rsidP="005348DE">
      <w:pPr>
        <w:pStyle w:val="ListParagraph"/>
        <w:numPr>
          <w:ilvl w:val="0"/>
          <w:numId w:val="6"/>
        </w:numPr>
      </w:pPr>
      <w:r>
        <w:t>The devices are designed to be battery operated and consume very low standby current</w:t>
      </w:r>
    </w:p>
    <w:p w:rsidR="005348DE" w:rsidRDefault="005348DE" w:rsidP="005348DE">
      <w:pPr>
        <w:pStyle w:val="ListParagraph"/>
        <w:numPr>
          <w:ilvl w:val="0"/>
          <w:numId w:val="18"/>
        </w:numPr>
      </w:pPr>
      <w:r>
        <w:t xml:space="preserve">The devices connect via a network of RF trans-receivers </w:t>
      </w:r>
    </w:p>
    <w:p w:rsidR="005348DE" w:rsidRDefault="005348DE" w:rsidP="005348DE">
      <w:pPr>
        <w:pStyle w:val="ListParagraph"/>
        <w:numPr>
          <w:ilvl w:val="0"/>
          <w:numId w:val="6"/>
        </w:numPr>
      </w:pPr>
      <w:r>
        <w:t>Data is sent to AWS IOT core and then pulled into dynamo DB</w:t>
      </w:r>
    </w:p>
    <w:p w:rsidR="005348DE" w:rsidRDefault="005348DE" w:rsidP="005348DE">
      <w:pPr>
        <w:pStyle w:val="Heading2"/>
      </w:pPr>
      <w:r>
        <w:t xml:space="preserve">Fractal Analytics: </w:t>
      </w:r>
      <w:proofErr w:type="spellStart"/>
      <w:r>
        <w:t>Hololens</w:t>
      </w:r>
      <w:proofErr w:type="spellEnd"/>
      <w:r>
        <w:t xml:space="preserve"> Experience (27/Nov/2017 to 5/Jan/2018)</w:t>
      </w:r>
      <w:r w:rsidR="007E7981" w:rsidRPr="007E7981">
        <w:t xml:space="preserve"> </w:t>
      </w:r>
      <w:r w:rsidR="007E7981" w:rsidRPr="007E7981">
        <w:rPr>
          <w:noProof/>
          <w:lang w:val="en-IN" w:eastAsia="en-IN"/>
        </w:rPr>
        <w:drawing>
          <wp:inline distT="0" distB="0" distL="0" distR="0" wp14:anchorId="26317AEB" wp14:editId="53454EE7">
            <wp:extent cx="114300" cy="114300"/>
            <wp:effectExtent l="0" t="0" r="0" b="0"/>
            <wp:docPr id="1" name="Picture 1" descr="20100525161651!Icon_External_Link">
              <a:hlinkClick xmlns:a="http://schemas.openxmlformats.org/drawingml/2006/main" r:id="rId16"/>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5348DE" w:rsidRDefault="005348DE" w:rsidP="005348DE">
      <w:r>
        <w:t xml:space="preserve">We </w:t>
      </w:r>
      <w:r w:rsidR="00D206F4">
        <w:t>developed</w:t>
      </w:r>
      <w:r>
        <w:t xml:space="preserve"> an </w:t>
      </w:r>
      <w:r w:rsidRPr="007E7981">
        <w:t>application</w:t>
      </w:r>
      <w:r>
        <w:t xml:space="preserve"> for the Microsoft </w:t>
      </w:r>
      <w:proofErr w:type="spellStart"/>
      <w:r>
        <w:t>Hololens</w:t>
      </w:r>
      <w:proofErr w:type="spellEnd"/>
      <w:r>
        <w:t>. One can interact with the products kept on the holographic shelf and then see the resulting analysis in the form of 3D holographic pie charts, bar graphs, and heat maps. We developed 3 use cases in our application</w:t>
      </w:r>
    </w:p>
    <w:p w:rsidR="005348DE" w:rsidRDefault="005348DE" w:rsidP="005348DE">
      <w:pPr>
        <w:pStyle w:val="ListParagraph"/>
        <w:numPr>
          <w:ilvl w:val="0"/>
          <w:numId w:val="6"/>
        </w:numPr>
      </w:pPr>
      <w:r w:rsidRPr="0011602C">
        <w:rPr>
          <w:noProof/>
        </w:rPr>
        <w:t>Share</w:t>
      </w:r>
      <w:r>
        <w:t xml:space="preserve"> of Sight Analysis (which shelf/products receives the most attention)</w:t>
      </w:r>
    </w:p>
    <w:p w:rsidR="005348DE" w:rsidRDefault="005348DE" w:rsidP="005348DE">
      <w:pPr>
        <w:pStyle w:val="ListParagraph"/>
        <w:numPr>
          <w:ilvl w:val="0"/>
          <w:numId w:val="6"/>
        </w:numPr>
      </w:pPr>
      <w:r w:rsidRPr="0011602C">
        <w:rPr>
          <w:noProof/>
        </w:rPr>
        <w:t>Share</w:t>
      </w:r>
      <w:r>
        <w:t xml:space="preserve"> of Shelf and Share of Rack analysis (share of brand/products on the shelf)</w:t>
      </w:r>
    </w:p>
    <w:p w:rsidR="005348DE" w:rsidRPr="005348DE" w:rsidRDefault="005348DE" w:rsidP="005348DE">
      <w:pPr>
        <w:pStyle w:val="ListParagraph"/>
        <w:numPr>
          <w:ilvl w:val="0"/>
          <w:numId w:val="6"/>
        </w:numPr>
      </w:pPr>
      <w:r>
        <w:t>Compliance (are retailers complying with their agreements for product display with the manufacturers)</w:t>
      </w:r>
    </w:p>
    <w:p w:rsidR="002A7BB2" w:rsidRDefault="002A7BB2" w:rsidP="005348DE">
      <w:r w:rsidRPr="00740731">
        <w:rPr>
          <w:rStyle w:val="Heading2Char"/>
          <w:sz w:val="22"/>
        </w:rPr>
        <w:t>SPIT</w:t>
      </w:r>
      <w:r w:rsidRPr="00740731">
        <w:rPr>
          <w:sz w:val="22"/>
        </w:rPr>
        <w:t xml:space="preserve"> </w:t>
      </w:r>
      <w:r>
        <w:t>- 3 weeks summer training program on Embedded Systems Design held in June 2016</w:t>
      </w:r>
    </w:p>
    <w:p w:rsidR="00974019" w:rsidRDefault="00974019">
      <w:r>
        <w:br w:type="page"/>
      </w:r>
    </w:p>
    <w:p w:rsidR="000A6E2D" w:rsidRDefault="00361F09" w:rsidP="00F8742C">
      <w:pPr>
        <w:pStyle w:val="Heading1"/>
      </w:pPr>
      <w:r>
        <w:lastRenderedPageBreak/>
        <w:t>Project</w:t>
      </w:r>
      <w:r w:rsidR="008257F6">
        <w:t xml:space="preserve">s </w:t>
      </w:r>
      <w:r>
        <w:t xml:space="preserve">/ </w:t>
      </w:r>
      <w:r w:rsidR="00426461">
        <w:t>Achievements</w:t>
      </w:r>
    </w:p>
    <w:p w:rsidR="00974019" w:rsidRDefault="00974019" w:rsidP="00D53EC4">
      <w:pPr>
        <w:pStyle w:val="Heading2"/>
      </w:pPr>
      <w:r>
        <w:t>Tethered Multirotor</w:t>
      </w:r>
      <w:r w:rsidR="008541D2">
        <w:t xml:space="preserve"> - </w:t>
      </w:r>
      <w:r>
        <w:t>Ongoing BE final year project</w:t>
      </w:r>
      <w:r w:rsidRPr="008541D2">
        <w:t xml:space="preserve"> </w:t>
      </w:r>
      <w:r w:rsidRPr="007E7981">
        <w:rPr>
          <w:noProof/>
          <w:lang w:val="en-IN" w:eastAsia="en-IN"/>
        </w:rPr>
        <w:drawing>
          <wp:inline distT="0" distB="0" distL="0" distR="0" wp14:anchorId="1B22506F" wp14:editId="0E747AB5">
            <wp:extent cx="114300" cy="114300"/>
            <wp:effectExtent l="0" t="0" r="0" b="0"/>
            <wp:docPr id="10" name="Picture 10" descr="20100525161651!Icon_External_Link">
              <a:hlinkClick xmlns:a="http://schemas.openxmlformats.org/drawingml/2006/main" r:id="rId17"/>
            </wp:docPr>
            <wp:cNvGraphicFramePr/>
            <a:graphic xmlns:a="http://schemas.openxmlformats.org/drawingml/2006/main">
              <a:graphicData uri="http://schemas.openxmlformats.org/drawingml/2006/picture">
                <pic:pic xmlns:pic="http://schemas.openxmlformats.org/drawingml/2006/picture">
                  <pic:nvPicPr>
                    <pic:cNvPr id="10" name="Picture 10" descr="20100525161651!Icon_External_Link">
                      <a:hlinkClick r:id="rId17"/>
                    </pic:cNvPr>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BC7B7D" w:rsidRDefault="00974019" w:rsidP="008541D2">
      <w:r>
        <w:t>We</w:t>
      </w:r>
      <w:r w:rsidR="002D4458">
        <w:t xml:space="preserve"> are working with </w:t>
      </w:r>
      <w:proofErr w:type="spellStart"/>
      <w:r w:rsidR="002D4458">
        <w:t>Drishti</w:t>
      </w:r>
      <w:proofErr w:type="spellEnd"/>
      <w:r w:rsidR="002D4458">
        <w:t xml:space="preserve"> Works; </w:t>
      </w:r>
      <w:r>
        <w:t>a startup based in Mumbai</w:t>
      </w:r>
      <w:r w:rsidR="008541D2">
        <w:t xml:space="preserve"> for our final year project.</w:t>
      </w:r>
      <w:r w:rsidR="007B17DB">
        <w:t xml:space="preserve"> </w:t>
      </w:r>
      <w:r>
        <w:t xml:space="preserve">Our aim is to develop a tethered multirotor </w:t>
      </w:r>
      <w:r w:rsidR="00AD7DDF">
        <w:t xml:space="preserve">with an AUW (All Up Weight) of </w:t>
      </w:r>
      <w:r w:rsidR="00322A11">
        <w:t>10</w:t>
      </w:r>
      <w:r w:rsidR="009D48E1">
        <w:t xml:space="preserve"> </w:t>
      </w:r>
      <w:proofErr w:type="spellStart"/>
      <w:r w:rsidR="009D48E1">
        <w:t>kgs</w:t>
      </w:r>
      <w:proofErr w:type="spellEnd"/>
    </w:p>
    <w:p w:rsidR="00AD7DDF" w:rsidRDefault="00AD7DDF" w:rsidP="00AD7DDF">
      <w:r>
        <w:t xml:space="preserve">Key issue with a tethered </w:t>
      </w:r>
      <w:r w:rsidR="0097673A">
        <w:t xml:space="preserve">multirotor </w:t>
      </w:r>
      <w:r>
        <w:t>is that it requires very high current and the cable thus required becomes very bulky and heavy</w:t>
      </w:r>
      <w:r w:rsidR="00BC7B7D">
        <w:t>. To solve this w</w:t>
      </w:r>
      <w:r w:rsidR="007B17DB" w:rsidRPr="007B17DB">
        <w:t xml:space="preserve">e are developing a </w:t>
      </w:r>
      <w:r w:rsidR="0097673A">
        <w:t xml:space="preserve">High Voltage DC </w:t>
      </w:r>
      <w:r w:rsidR="007B17DB" w:rsidRPr="007B17DB">
        <w:t>system</w:t>
      </w:r>
      <w:r w:rsidR="0097673A">
        <w:t xml:space="preserve"> (HVDC) w</w:t>
      </w:r>
      <w:r w:rsidR="007B17DB" w:rsidRPr="007B17DB">
        <w:t xml:space="preserve">hich </w:t>
      </w:r>
      <w:r w:rsidR="0097673A">
        <w:t>will</w:t>
      </w:r>
      <w:r w:rsidR="007B17DB" w:rsidRPr="007B17DB">
        <w:t xml:space="preserve"> reduce the </w:t>
      </w:r>
      <w:r w:rsidR="00E93534">
        <w:t>transmission current</w:t>
      </w:r>
      <w:r w:rsidR="007B17DB" w:rsidRPr="007B17DB">
        <w:t>.</w:t>
      </w:r>
      <w:r>
        <w:t xml:space="preserve"> </w:t>
      </w:r>
      <w:r w:rsidR="006146B0">
        <w:t xml:space="preserve">Currently </w:t>
      </w:r>
      <w:r w:rsidR="0097673A">
        <w:t>w</w:t>
      </w:r>
      <w:r>
        <w:t>e are developing the step-down module which will be on board the drone</w:t>
      </w:r>
      <w:r w:rsidR="006146B0">
        <w:t xml:space="preserve"> (</w:t>
      </w:r>
      <w:r>
        <w:t>130</w:t>
      </w:r>
      <w:r w:rsidR="00CE5762">
        <w:t>V</w:t>
      </w:r>
      <w:r>
        <w:t xml:space="preserve"> DC</w:t>
      </w:r>
      <w:r w:rsidR="006146B0">
        <w:t xml:space="preserve"> =&gt; </w:t>
      </w:r>
      <w:r>
        <w:t>32V DC</w:t>
      </w:r>
      <w:r w:rsidR="006146B0">
        <w:t xml:space="preserve"> </w:t>
      </w:r>
      <w:r w:rsidR="002C74EC">
        <w:t>@</w:t>
      </w:r>
      <w:r w:rsidR="006146B0">
        <w:t xml:space="preserve"> </w:t>
      </w:r>
      <w:r>
        <w:t>20A</w:t>
      </w:r>
      <w:r w:rsidR="006146B0">
        <w:t xml:space="preserve">) </w:t>
      </w:r>
    </w:p>
    <w:p w:rsidR="007B17DB" w:rsidRDefault="00AD7DDF" w:rsidP="008541D2">
      <w:r w:rsidRPr="00AD7DDF">
        <w:t>We performed a successful 70 min continuous and semi-autonomous flight at the end of semester VII</w:t>
      </w:r>
    </w:p>
    <w:p w:rsidR="00F8742C" w:rsidRPr="00D53EC4" w:rsidRDefault="00F8742C" w:rsidP="00D53EC4">
      <w:pPr>
        <w:pStyle w:val="Heading2"/>
      </w:pPr>
      <w:r w:rsidRPr="00D53EC4">
        <w:t>e-Yantra Robotics</w:t>
      </w:r>
      <w:r w:rsidR="0084408F">
        <w:t xml:space="preserve"> C</w:t>
      </w:r>
      <w:r w:rsidRPr="00D53EC4">
        <w:t>ompetition 2016</w:t>
      </w:r>
      <w:r w:rsidR="001220EE">
        <w:t xml:space="preserve">: </w:t>
      </w:r>
      <w:r w:rsidR="00032621">
        <w:t>1</w:t>
      </w:r>
      <w:r w:rsidR="00032621" w:rsidRPr="00032621">
        <w:rPr>
          <w:vertAlign w:val="superscript"/>
        </w:rPr>
        <w:t>st</w:t>
      </w:r>
      <w:r w:rsidR="00841387">
        <w:t xml:space="preserve"> Place</w:t>
      </w:r>
      <w:r w:rsidR="007E7981">
        <w:t xml:space="preserve"> </w:t>
      </w:r>
      <w:r w:rsidR="007E7981" w:rsidRPr="007E7981">
        <w:rPr>
          <w:noProof/>
          <w:lang w:val="en-IN" w:eastAsia="en-IN"/>
        </w:rPr>
        <w:drawing>
          <wp:inline distT="0" distB="0" distL="0" distR="0" wp14:anchorId="3A88CF79" wp14:editId="2D8C31CB">
            <wp:extent cx="114300" cy="114300"/>
            <wp:effectExtent l="0" t="0" r="0" b="0"/>
            <wp:docPr id="4" name="Picture 4" descr="20100525161651!Icon_External_Link">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495E6D" w:rsidRPr="00AB05A1" w:rsidRDefault="00495E6D" w:rsidP="00361F09">
      <w:pPr>
        <w:rPr>
          <w:b/>
        </w:rPr>
      </w:pPr>
      <w:r w:rsidRPr="00AC1415">
        <w:t xml:space="preserve">e-Yantra is an initiative to spread education in Embedded systems and Robotics by </w:t>
      </w:r>
      <w:r w:rsidRPr="00AB05A1">
        <w:rPr>
          <w:b/>
        </w:rPr>
        <w:t>IIT Bombay</w:t>
      </w:r>
      <w:r w:rsidR="0013468E">
        <w:rPr>
          <w:b/>
        </w:rPr>
        <w:t>,</w:t>
      </w:r>
      <w:r w:rsidRPr="00AB05A1">
        <w:rPr>
          <w:b/>
        </w:rPr>
        <w:t xml:space="preserve"> sponsored</w:t>
      </w:r>
      <w:r w:rsidR="0013468E">
        <w:rPr>
          <w:b/>
        </w:rPr>
        <w:t xml:space="preserve"> </w:t>
      </w:r>
      <w:r w:rsidRPr="00AB05A1">
        <w:rPr>
          <w:b/>
        </w:rPr>
        <w:t>by Ministr</w:t>
      </w:r>
      <w:r w:rsidR="00290238" w:rsidRPr="00AB05A1">
        <w:rPr>
          <w:b/>
        </w:rPr>
        <w:t>y of Human Resource Development</w:t>
      </w:r>
      <w:r w:rsidR="00AB05A1">
        <w:rPr>
          <w:b/>
        </w:rPr>
        <w:t xml:space="preserve">. </w:t>
      </w:r>
      <w:r>
        <w:t xml:space="preserve">In </w:t>
      </w:r>
      <w:proofErr w:type="spellStart"/>
      <w:r w:rsidR="00841387">
        <w:t>eYRC</w:t>
      </w:r>
      <w:proofErr w:type="spellEnd"/>
      <w:r w:rsidR="00841387">
        <w:t xml:space="preserve"> 2016 </w:t>
      </w:r>
      <w:r w:rsidRPr="00AB05A1">
        <w:rPr>
          <w:b/>
        </w:rPr>
        <w:t>3,620 Students in 905 Teams</w:t>
      </w:r>
      <w:r>
        <w:t xml:space="preserve"> participated in the </w:t>
      </w:r>
      <w:r w:rsidR="000D6223">
        <w:t>competition which was</w:t>
      </w:r>
      <w:r w:rsidR="00E62A4E">
        <w:t xml:space="preserve"> spread across 7 themes</w:t>
      </w:r>
    </w:p>
    <w:p w:rsidR="00290238" w:rsidRPr="00AC1415" w:rsidRDefault="00361F09" w:rsidP="00AC1415">
      <w:pPr>
        <w:pStyle w:val="ListParagraph"/>
        <w:numPr>
          <w:ilvl w:val="0"/>
          <w:numId w:val="8"/>
        </w:numPr>
      </w:pPr>
      <w:r>
        <w:t>Secured</w:t>
      </w:r>
      <w:r w:rsidR="00D8382C">
        <w:t xml:space="preserve"> </w:t>
      </w:r>
      <w:r w:rsidR="00290238" w:rsidRPr="00AC1415">
        <w:rPr>
          <w:b/>
        </w:rPr>
        <w:t xml:space="preserve">first </w:t>
      </w:r>
      <w:r>
        <w:rPr>
          <w:b/>
        </w:rPr>
        <w:t>place among</w:t>
      </w:r>
      <w:r w:rsidR="00290238" w:rsidRPr="00AC1415">
        <w:rPr>
          <w:b/>
        </w:rPr>
        <w:t xml:space="preserve"> 167 teams</w:t>
      </w:r>
      <w:r w:rsidR="00290238" w:rsidRPr="00AC1415">
        <w:t xml:space="preserve"> that participated in </w:t>
      </w:r>
      <w:r w:rsidR="00290238" w:rsidRPr="00BA3C70">
        <w:t>“</w:t>
      </w:r>
      <w:r w:rsidR="00290238" w:rsidRPr="007E7981">
        <w:t>Launch a Module</w:t>
      </w:r>
      <w:r w:rsidR="00290238" w:rsidRPr="00BA3C70">
        <w:t xml:space="preserve">” </w:t>
      </w:r>
      <w:r w:rsidR="00290238" w:rsidRPr="00AC1415">
        <w:t>theme</w:t>
      </w:r>
    </w:p>
    <w:p w:rsidR="00581196" w:rsidRDefault="00581196" w:rsidP="0084408F">
      <w:pPr>
        <w:pStyle w:val="ListParagraph"/>
        <w:numPr>
          <w:ilvl w:val="0"/>
          <w:numId w:val="8"/>
        </w:numPr>
      </w:pPr>
      <w:r>
        <w:rPr>
          <w:rFonts w:cs="Arial"/>
          <w:color w:val="202124"/>
          <w:spacing w:val="2"/>
          <w:shd w:val="clear" w:color="auto" w:fill="FFFFFF"/>
        </w:rPr>
        <w:t>Designed and built the robotic arms; programmed the Firebird-V robot using C (</w:t>
      </w:r>
      <w:proofErr w:type="spellStart"/>
      <w:r>
        <w:rPr>
          <w:rFonts w:cs="Arial"/>
          <w:color w:val="202124"/>
          <w:spacing w:val="2"/>
          <w:shd w:val="clear" w:color="auto" w:fill="FFFFFF"/>
        </w:rPr>
        <w:t>ATmega</w:t>
      </w:r>
      <w:proofErr w:type="spellEnd"/>
      <w:r>
        <w:rPr>
          <w:rFonts w:cs="Arial"/>
          <w:color w:val="202124"/>
          <w:spacing w:val="2"/>
          <w:shd w:val="clear" w:color="auto" w:fill="FFFFFF"/>
        </w:rPr>
        <w:t xml:space="preserve"> 2560)</w:t>
      </w:r>
    </w:p>
    <w:p w:rsidR="00D206F4" w:rsidRDefault="00D206F4" w:rsidP="00D206F4">
      <w:pPr>
        <w:pStyle w:val="Heading2"/>
      </w:pPr>
      <w:r>
        <w:t xml:space="preserve">Constant Current Load </w:t>
      </w:r>
      <w:r w:rsidR="007E7981" w:rsidRPr="007E7981">
        <w:rPr>
          <w:noProof/>
          <w:lang w:val="en-IN" w:eastAsia="en-IN"/>
        </w:rPr>
        <w:drawing>
          <wp:inline distT="0" distB="0" distL="0" distR="0" wp14:anchorId="3A88CF79" wp14:editId="2D8C31CB">
            <wp:extent cx="114300" cy="114300"/>
            <wp:effectExtent l="0" t="0" r="0" b="0"/>
            <wp:docPr id="5" name="Picture 5" descr="20100525161651!Icon_External_Link">
              <a:hlinkClick xmlns:a="http://schemas.openxmlformats.org/drawingml/2006/main" r:id="rId19"/>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D206F4" w:rsidRPr="0020464A" w:rsidRDefault="00D206F4" w:rsidP="00D206F4">
      <w:r>
        <w:t xml:space="preserve">You can </w:t>
      </w:r>
      <w:r w:rsidRPr="008D53D4">
        <w:t>dial in any cu</w:t>
      </w:r>
      <w:r>
        <w:t xml:space="preserve">rrent </w:t>
      </w:r>
      <w:r w:rsidRPr="008D53D4">
        <w:t>and the circuit will adjust itself to draw that much current from the supply</w:t>
      </w:r>
      <w:r>
        <w:t xml:space="preserve"> </w:t>
      </w:r>
      <w:r w:rsidRPr="008D53D4">
        <w:t>regardless of the supply voltage.</w:t>
      </w:r>
      <w:r>
        <w:t xml:space="preserve"> This </w:t>
      </w:r>
      <w:r w:rsidRPr="000F432F">
        <w:rPr>
          <w:noProof/>
        </w:rPr>
        <w:t>ca</w:t>
      </w:r>
      <w:r>
        <w:rPr>
          <w:noProof/>
        </w:rPr>
        <w:t>n</w:t>
      </w:r>
      <w:r>
        <w:t xml:space="preserve"> be used to test the ratings and specification of power sources</w:t>
      </w:r>
    </w:p>
    <w:p w:rsidR="00D206F4" w:rsidRDefault="00D206F4" w:rsidP="00D206F4">
      <w:pPr>
        <w:pStyle w:val="ListParagraph"/>
        <w:numPr>
          <w:ilvl w:val="0"/>
          <w:numId w:val="15"/>
        </w:numPr>
      </w:pPr>
      <w:r>
        <w:t xml:space="preserve">This </w:t>
      </w:r>
      <w:r w:rsidRPr="007E7981">
        <w:t>device</w:t>
      </w:r>
      <w:r>
        <w:t xml:space="preserve"> uses a MOSFET and an op-amp to create a variable resistance load which will maintain a set current flowing through it</w:t>
      </w:r>
    </w:p>
    <w:p w:rsidR="00D206F4" w:rsidRDefault="00D206F4" w:rsidP="00D206F4">
      <w:pPr>
        <w:pStyle w:val="ListParagraph"/>
        <w:numPr>
          <w:ilvl w:val="0"/>
          <w:numId w:val="15"/>
        </w:numPr>
      </w:pPr>
      <w:r>
        <w:t xml:space="preserve">The current, voltages, </w:t>
      </w:r>
      <w:r w:rsidRPr="0011602C">
        <w:rPr>
          <w:noProof/>
        </w:rPr>
        <w:t>power</w:t>
      </w:r>
      <w:r>
        <w:t xml:space="preserve"> dissipated are displayed on an onboard LCD using an </w:t>
      </w:r>
      <w:proofErr w:type="spellStart"/>
      <w:r>
        <w:t>ATmega</w:t>
      </w:r>
      <w:proofErr w:type="spellEnd"/>
      <w:r>
        <w:t xml:space="preserve"> microcontroller</w:t>
      </w:r>
    </w:p>
    <w:p w:rsidR="00D206F4" w:rsidRDefault="00D206F4" w:rsidP="00D206F4">
      <w:pPr>
        <w:pStyle w:val="ListParagraph"/>
        <w:numPr>
          <w:ilvl w:val="0"/>
          <w:numId w:val="15"/>
        </w:numPr>
      </w:pPr>
      <w:r>
        <w:t xml:space="preserve">I conceptualized the device, designed the PCB and had it professionally manufactured </w:t>
      </w:r>
    </w:p>
    <w:p w:rsidR="00D206F4" w:rsidRPr="00D206F4" w:rsidRDefault="00D206F4" w:rsidP="00D206F4">
      <w:pPr>
        <w:pStyle w:val="ListParagraph"/>
        <w:numPr>
          <w:ilvl w:val="0"/>
          <w:numId w:val="15"/>
        </w:numPr>
      </w:pPr>
      <w:r>
        <w:t>This gave me an end to end experience of creating a complete and meaningful circuit on a PCB</w:t>
      </w:r>
      <w:r w:rsidR="00F97D24">
        <w:tab/>
      </w:r>
      <w:bookmarkStart w:id="0" w:name="_GoBack"/>
      <w:bookmarkEnd w:id="0"/>
    </w:p>
    <w:p w:rsidR="00F8742C" w:rsidRDefault="00F8742C" w:rsidP="00A15268">
      <w:pPr>
        <w:pStyle w:val="Heading2"/>
      </w:pPr>
      <w:r>
        <w:t>DIY Time-lapse Dolly in the Raspberry Pi Contest 2016</w:t>
      </w:r>
      <w:r w:rsidR="001220EE">
        <w:t xml:space="preserve">: </w:t>
      </w:r>
      <w:r w:rsidR="00495E6D">
        <w:t>1</w:t>
      </w:r>
      <w:r w:rsidR="00495E6D" w:rsidRPr="00F8742C">
        <w:rPr>
          <w:vertAlign w:val="superscript"/>
        </w:rPr>
        <w:t>st</w:t>
      </w:r>
      <w:r w:rsidR="00495E6D">
        <w:t xml:space="preserve"> Prize</w:t>
      </w:r>
      <w:r w:rsidR="007E7981">
        <w:t xml:space="preserve"> </w:t>
      </w:r>
      <w:r w:rsidR="007E7981" w:rsidRPr="007E7981">
        <w:rPr>
          <w:noProof/>
          <w:lang w:val="en-IN" w:eastAsia="en-IN"/>
        </w:rPr>
        <w:drawing>
          <wp:inline distT="0" distB="0" distL="0" distR="0" wp14:anchorId="3A88CF79" wp14:editId="2D8C31CB">
            <wp:extent cx="114300" cy="114300"/>
            <wp:effectExtent l="0" t="0" r="0" b="0"/>
            <wp:docPr id="6" name="Picture 6" descr="20100525161651!Icon_External_Link">
              <a:hlinkClick xmlns:a="http://schemas.openxmlformats.org/drawingml/2006/main" r:id="rId20"/>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F8742C" w:rsidRPr="00FA0EDF" w:rsidRDefault="007E7905" w:rsidP="00A0380F">
      <w:r w:rsidRPr="00A0380F">
        <w:rPr>
          <w:bCs/>
          <w:shd w:val="clear" w:color="auto" w:fill="FFFFFF"/>
        </w:rPr>
        <w:t>Instructables</w:t>
      </w:r>
      <w:r w:rsidRPr="00A0380F">
        <w:rPr>
          <w:shd w:val="clear" w:color="auto" w:fill="FFFFFF"/>
        </w:rPr>
        <w:t> is a website specializing in user-created</w:t>
      </w:r>
      <w:r w:rsidR="000741E3" w:rsidRPr="00A0380F">
        <w:rPr>
          <w:shd w:val="clear" w:color="auto" w:fill="FFFFFF"/>
        </w:rPr>
        <w:t xml:space="preserve"> do-it-yourself projects</w:t>
      </w:r>
    </w:p>
    <w:p w:rsidR="00FA0EDF" w:rsidRDefault="00361F09" w:rsidP="00FA0EDF">
      <w:pPr>
        <w:pStyle w:val="ListParagraph"/>
        <w:numPr>
          <w:ilvl w:val="0"/>
          <w:numId w:val="13"/>
        </w:numPr>
        <w:autoSpaceDE w:val="0"/>
        <w:autoSpaceDN w:val="0"/>
        <w:adjustRightInd w:val="0"/>
        <w:spacing w:after="0" w:line="240" w:lineRule="auto"/>
      </w:pPr>
      <w:r>
        <w:t>Designed</w:t>
      </w:r>
      <w:r w:rsidR="000F432F">
        <w:t xml:space="preserve"> a</w:t>
      </w:r>
      <w:r>
        <w:t xml:space="preserve"> </w:t>
      </w:r>
      <w:r w:rsidR="000D6223">
        <w:t xml:space="preserve">setup </w:t>
      </w:r>
      <w:r w:rsidR="00401419">
        <w:t>for adding motion to a time-</w:t>
      </w:r>
      <w:r w:rsidR="00FA0EDF">
        <w:t>lapse photo sequence</w:t>
      </w:r>
    </w:p>
    <w:p w:rsidR="00B048B8" w:rsidRDefault="00B048B8" w:rsidP="00B048B8">
      <w:pPr>
        <w:pStyle w:val="ListParagraph"/>
        <w:numPr>
          <w:ilvl w:val="0"/>
          <w:numId w:val="13"/>
        </w:numPr>
        <w:autoSpaceDE w:val="0"/>
        <w:autoSpaceDN w:val="0"/>
        <w:adjustRightInd w:val="0"/>
        <w:spacing w:after="0" w:line="240" w:lineRule="auto"/>
      </w:pPr>
      <w:r>
        <w:t>The Instructable can be viewed at</w:t>
      </w:r>
      <w:r w:rsidR="00AB02C5">
        <w:t xml:space="preserve"> </w:t>
      </w:r>
      <w:hyperlink r:id="rId21" w:history="1">
        <w:r w:rsidR="00AB02C5" w:rsidRPr="00F46A85">
          <w:rPr>
            <w:rStyle w:val="Hyperlink"/>
          </w:rPr>
          <w:t>www.instructables.com/id/DIY-Time-Lapse-Dolly-1/</w:t>
        </w:r>
      </w:hyperlink>
    </w:p>
    <w:p w:rsidR="00BF160D" w:rsidRDefault="00BF160D" w:rsidP="00BF160D">
      <w:pPr>
        <w:pStyle w:val="ListParagraph"/>
        <w:numPr>
          <w:ilvl w:val="0"/>
          <w:numId w:val="4"/>
        </w:numPr>
        <w:autoSpaceDE w:val="0"/>
        <w:autoSpaceDN w:val="0"/>
        <w:adjustRightInd w:val="0"/>
        <w:spacing w:after="0" w:line="240" w:lineRule="auto"/>
      </w:pPr>
      <w:r w:rsidRPr="00361F09">
        <w:t>Conceptualized, built and wrote the Instructable for building the Time Lapse Dolly</w:t>
      </w:r>
    </w:p>
    <w:p w:rsidR="00BF2437" w:rsidRDefault="00BF160D" w:rsidP="00D206F4">
      <w:pPr>
        <w:pStyle w:val="ListParagraph"/>
        <w:numPr>
          <w:ilvl w:val="0"/>
          <w:numId w:val="4"/>
        </w:numPr>
        <w:autoSpaceDE w:val="0"/>
        <w:autoSpaceDN w:val="0"/>
        <w:adjustRightInd w:val="0"/>
        <w:spacing w:after="0" w:line="240" w:lineRule="auto"/>
      </w:pPr>
      <w:r>
        <w:rPr>
          <w:b/>
        </w:rPr>
        <w:t>F</w:t>
      </w:r>
      <w:r w:rsidR="00604246" w:rsidRPr="00B048B8">
        <w:rPr>
          <w:b/>
        </w:rPr>
        <w:t>irst prize</w:t>
      </w:r>
      <w:r w:rsidR="00604246">
        <w:t xml:space="preserve"> (</w:t>
      </w:r>
      <w:r w:rsidR="007E7981">
        <w:t>Top 4</w:t>
      </w:r>
      <w:r w:rsidR="00604246">
        <w:t xml:space="preserve"> prizes) out of 198 entries from around the world</w:t>
      </w:r>
    </w:p>
    <w:p w:rsidR="00DB49D9" w:rsidRDefault="00DB49D9" w:rsidP="00732AA4">
      <w:pPr>
        <w:pStyle w:val="Heading2"/>
      </w:pPr>
    </w:p>
    <w:p w:rsidR="00732AA4" w:rsidRDefault="00732AA4" w:rsidP="00732AA4">
      <w:pPr>
        <w:pStyle w:val="Heading2"/>
      </w:pPr>
      <w:r>
        <w:t>3D Indoor mapping using ROS</w:t>
      </w:r>
      <w:r w:rsidR="007E7981">
        <w:t xml:space="preserve"> </w:t>
      </w:r>
      <w:r w:rsidR="007E7981" w:rsidRPr="007E7981">
        <w:rPr>
          <w:noProof/>
          <w:lang w:val="en-IN" w:eastAsia="en-IN"/>
        </w:rPr>
        <w:drawing>
          <wp:inline distT="0" distB="0" distL="0" distR="0" wp14:anchorId="3A88CF79" wp14:editId="2D8C31CB">
            <wp:extent cx="114300" cy="114300"/>
            <wp:effectExtent l="0" t="0" r="0" b="0"/>
            <wp:docPr id="7" name="Picture 7" descr="20100525161651!Icon_External_Link">
              <a:hlinkClick xmlns:a="http://schemas.openxmlformats.org/drawingml/2006/main" r:id="rId22"/>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732AA4" w:rsidRDefault="002E4B0D" w:rsidP="00732AA4">
      <w:r>
        <w:t>We</w:t>
      </w:r>
      <w:r w:rsidR="00732AA4">
        <w:t xml:space="preserve"> wanted to learn the ROS (Robot Operating System) framework. We were able to wirelessly create a </w:t>
      </w:r>
      <w:r w:rsidR="00732AA4" w:rsidRPr="007E7981">
        <w:t>3D map</w:t>
      </w:r>
      <w:r w:rsidR="00732AA4">
        <w:t xml:space="preserve"> of an environment using a </w:t>
      </w:r>
      <w:r>
        <w:t xml:space="preserve">Microsoft </w:t>
      </w:r>
      <w:r w:rsidR="00732AA4">
        <w:t>Kinect and a Raspberry Pi</w:t>
      </w:r>
    </w:p>
    <w:p w:rsidR="000C2E3D" w:rsidRDefault="00732AA4" w:rsidP="00732AA4">
      <w:pPr>
        <w:pStyle w:val="Heading2"/>
      </w:pPr>
      <w:r w:rsidRPr="0011602C">
        <w:rPr>
          <w:noProof/>
        </w:rPr>
        <w:t>Innovatron</w:t>
      </w:r>
      <w:r>
        <w:t>: 3</w:t>
      </w:r>
      <w:r w:rsidRPr="00732AA4">
        <w:rPr>
          <w:vertAlign w:val="superscript"/>
        </w:rPr>
        <w:t>rd</w:t>
      </w:r>
      <w:r>
        <w:t xml:space="preserve"> Prize May 2018</w:t>
      </w:r>
      <w:r w:rsidR="007E7981">
        <w:t xml:space="preserve"> </w:t>
      </w:r>
      <w:r w:rsidR="007E7981" w:rsidRPr="007E7981">
        <w:rPr>
          <w:noProof/>
          <w:lang w:val="en-IN" w:eastAsia="en-IN"/>
        </w:rPr>
        <w:drawing>
          <wp:inline distT="0" distB="0" distL="0" distR="0" wp14:anchorId="3A88CF79" wp14:editId="2D8C31CB">
            <wp:extent cx="114300" cy="114300"/>
            <wp:effectExtent l="0" t="0" r="0" b="0"/>
            <wp:docPr id="8" name="Picture 8" descr="20100525161651!Icon_External_Link">
              <a:hlinkClick xmlns:a="http://schemas.openxmlformats.org/drawingml/2006/main" r:id="rId23"/>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732AA4" w:rsidRDefault="00732AA4" w:rsidP="00732AA4">
      <w:pPr>
        <w:pStyle w:val="ListParagraph"/>
        <w:numPr>
          <w:ilvl w:val="0"/>
          <w:numId w:val="19"/>
        </w:numPr>
      </w:pPr>
      <w:r>
        <w:t>Inter College Mini Project competition organized by Electronics Department, SPIT</w:t>
      </w:r>
    </w:p>
    <w:p w:rsidR="00732AA4" w:rsidRDefault="00732AA4" w:rsidP="00732AA4">
      <w:pPr>
        <w:pStyle w:val="ListParagraph"/>
        <w:numPr>
          <w:ilvl w:val="0"/>
          <w:numId w:val="19"/>
        </w:numPr>
      </w:pPr>
      <w:r>
        <w:t xml:space="preserve">Conceptualized, designed and developed a </w:t>
      </w:r>
      <w:r w:rsidRPr="007E7981">
        <w:t>Room Occupancy system</w:t>
      </w:r>
    </w:p>
    <w:p w:rsidR="00732AA4" w:rsidRPr="00732AA4" w:rsidRDefault="00732AA4" w:rsidP="00732AA4">
      <w:pPr>
        <w:pStyle w:val="ListParagraph"/>
        <w:numPr>
          <w:ilvl w:val="0"/>
          <w:numId w:val="19"/>
        </w:numPr>
      </w:pPr>
      <w:r>
        <w:t>Implemented this project in Fractal Analytics</w:t>
      </w:r>
    </w:p>
    <w:p w:rsidR="0023713A" w:rsidRDefault="00361F09" w:rsidP="00DE764C">
      <w:pPr>
        <w:pStyle w:val="Heading2"/>
      </w:pPr>
      <w:r>
        <w:t>Troubleshooting C</w:t>
      </w:r>
      <w:r w:rsidR="00032621">
        <w:t>ompetition</w:t>
      </w:r>
      <w:r w:rsidR="00745DBC">
        <w:t>:</w:t>
      </w:r>
      <w:r w:rsidR="0023713A">
        <w:t xml:space="preserve"> </w:t>
      </w:r>
      <w:r w:rsidR="008A5E67" w:rsidRPr="008A5E67">
        <w:t>1</w:t>
      </w:r>
      <w:r w:rsidR="00745DBC">
        <w:t>st Prize 2017; 2nd Prize 2016</w:t>
      </w:r>
    </w:p>
    <w:p w:rsidR="0023713A" w:rsidRDefault="000741E3" w:rsidP="00DE764C">
      <w:pPr>
        <w:pStyle w:val="ListParagraph"/>
        <w:numPr>
          <w:ilvl w:val="0"/>
          <w:numId w:val="7"/>
        </w:numPr>
        <w:autoSpaceDE w:val="0"/>
        <w:autoSpaceDN w:val="0"/>
        <w:adjustRightInd w:val="0"/>
        <w:spacing w:after="0" w:line="240" w:lineRule="auto"/>
      </w:pPr>
      <w:r>
        <w:t>This is an annual competition held by the</w:t>
      </w:r>
      <w:r w:rsidR="00732AA4">
        <w:t xml:space="preserve"> Electronics Department,</w:t>
      </w:r>
      <w:r w:rsidR="000455AA">
        <w:t xml:space="preserve"> SPIT</w:t>
      </w:r>
    </w:p>
    <w:p w:rsidR="00A30CAD" w:rsidRPr="00974019" w:rsidRDefault="002E4B0D" w:rsidP="00A30CAD">
      <w:pPr>
        <w:pStyle w:val="ListParagraph"/>
        <w:numPr>
          <w:ilvl w:val="0"/>
          <w:numId w:val="7"/>
        </w:numPr>
        <w:autoSpaceDE w:val="0"/>
        <w:autoSpaceDN w:val="0"/>
        <w:adjustRightInd w:val="0"/>
        <w:spacing w:after="0" w:line="240" w:lineRule="auto"/>
        <w:rPr>
          <w:color w:val="000000" w:themeColor="text1"/>
        </w:rPr>
      </w:pPr>
      <w:r>
        <w:t>The task was to debug</w:t>
      </w:r>
      <w:r w:rsidR="00DB49D9">
        <w:t xml:space="preserve"> and rectify</w:t>
      </w:r>
      <w:r>
        <w:t xml:space="preserve"> </w:t>
      </w:r>
      <w:r w:rsidR="00DB49D9">
        <w:t xml:space="preserve">faults </w:t>
      </w:r>
      <w:r w:rsidR="0076715D">
        <w:t>in simulation and hardware</w:t>
      </w:r>
      <w:r w:rsidR="00DB49D9">
        <w:t xml:space="preserve"> circuits</w:t>
      </w:r>
    </w:p>
    <w:p w:rsidR="00974019" w:rsidRDefault="00974019">
      <w:pPr>
        <w:rPr>
          <w:color w:val="000000" w:themeColor="text1"/>
        </w:rPr>
      </w:pPr>
      <w:r>
        <w:rPr>
          <w:color w:val="000000" w:themeColor="text1"/>
        </w:rPr>
        <w:br w:type="page"/>
      </w:r>
    </w:p>
    <w:p w:rsidR="00DE764C" w:rsidRDefault="00DE764C" w:rsidP="00DE764C">
      <w:pPr>
        <w:pStyle w:val="Heading1"/>
      </w:pPr>
      <w:r>
        <w:lastRenderedPageBreak/>
        <w:t>Technical Skills</w:t>
      </w:r>
    </w:p>
    <w:p w:rsidR="00DE764C" w:rsidRDefault="00495726" w:rsidP="00DE764C">
      <w:pPr>
        <w:pStyle w:val="ListParagraph"/>
        <w:numPr>
          <w:ilvl w:val="0"/>
          <w:numId w:val="8"/>
        </w:numPr>
      </w:pPr>
      <w:r>
        <w:t>Embedded C p</w:t>
      </w:r>
      <w:r w:rsidR="00DE764C">
        <w:t xml:space="preserve">rogramming </w:t>
      </w:r>
      <w:r w:rsidR="003072A3">
        <w:t>(</w:t>
      </w:r>
      <w:proofErr w:type="spellStart"/>
      <w:r w:rsidR="003072A3">
        <w:t>AT</w:t>
      </w:r>
      <w:r w:rsidR="008257F6">
        <w:t>m</w:t>
      </w:r>
      <w:r w:rsidR="003072A3">
        <w:t>ega</w:t>
      </w:r>
      <w:proofErr w:type="spellEnd"/>
      <w:r w:rsidR="000A5785">
        <w:t xml:space="preserve"> </w:t>
      </w:r>
      <w:r w:rsidR="003072A3">
        <w:rPr>
          <w:rFonts w:cs="Arial"/>
        </w:rPr>
        <w:t>µ</w:t>
      </w:r>
      <w:r w:rsidR="00197EEA">
        <w:t>Cs, esp-8266, A</w:t>
      </w:r>
      <w:r w:rsidR="003072A3">
        <w:t>rduino)</w:t>
      </w:r>
    </w:p>
    <w:p w:rsidR="00B44BB7" w:rsidRDefault="00B44BB7" w:rsidP="00B44BB7">
      <w:pPr>
        <w:pStyle w:val="ListParagraph"/>
        <w:numPr>
          <w:ilvl w:val="0"/>
          <w:numId w:val="8"/>
        </w:numPr>
      </w:pPr>
      <w:r>
        <w:t>CAD (Fusion 360) and 3D Printing</w:t>
      </w:r>
    </w:p>
    <w:p w:rsidR="00D53EC4" w:rsidRDefault="00197EEA" w:rsidP="00D53EC4">
      <w:pPr>
        <w:pStyle w:val="ListParagraph"/>
        <w:numPr>
          <w:ilvl w:val="0"/>
          <w:numId w:val="8"/>
        </w:numPr>
      </w:pPr>
      <w:r>
        <w:t xml:space="preserve">Complete </w:t>
      </w:r>
      <w:r w:rsidR="00DE764C">
        <w:t>PCB designing</w:t>
      </w:r>
      <w:r w:rsidR="00972F56">
        <w:t>,</w:t>
      </w:r>
      <w:r w:rsidR="00DE764C">
        <w:t xml:space="preserve"> fabrication</w:t>
      </w:r>
      <w:r w:rsidR="00193A8E">
        <w:t xml:space="preserve"> </w:t>
      </w:r>
      <w:r w:rsidR="00972F56">
        <w:t xml:space="preserve">and assembly </w:t>
      </w:r>
      <w:r w:rsidR="00193A8E">
        <w:t>(</w:t>
      </w:r>
      <w:r w:rsidR="00864B7D">
        <w:rPr>
          <w:rFonts w:cs="Arial"/>
        </w:rPr>
        <w:t>µ</w:t>
      </w:r>
      <w:r w:rsidR="00864B7D">
        <w:t>C</w:t>
      </w:r>
      <w:r w:rsidR="00C019D4">
        <w:t xml:space="preserve"> board</w:t>
      </w:r>
      <w:r w:rsidR="002E4B0D">
        <w:t>s</w:t>
      </w:r>
      <w:r w:rsidR="00972F56">
        <w:t>, constant current load</w:t>
      </w:r>
      <w:r w:rsidR="000A1063">
        <w:t>)</w:t>
      </w:r>
    </w:p>
    <w:p w:rsidR="00817319" w:rsidRPr="00817319" w:rsidRDefault="00817319" w:rsidP="00817319">
      <w:pPr>
        <w:pStyle w:val="ListParagraph"/>
        <w:numPr>
          <w:ilvl w:val="0"/>
          <w:numId w:val="8"/>
        </w:numPr>
      </w:pPr>
      <w:r w:rsidRPr="00817319">
        <w:t>Game developme</w:t>
      </w:r>
      <w:r>
        <w:t>nt in Unity and scripting in C#</w:t>
      </w:r>
    </w:p>
    <w:p w:rsidR="00972F56" w:rsidRDefault="00972F56" w:rsidP="00972F56">
      <w:pPr>
        <w:pStyle w:val="ListParagraph"/>
        <w:numPr>
          <w:ilvl w:val="0"/>
          <w:numId w:val="8"/>
        </w:numPr>
      </w:pPr>
      <w:r>
        <w:t xml:space="preserve">Basic image processing using </w:t>
      </w:r>
      <w:proofErr w:type="spellStart"/>
      <w:r>
        <w:t>OpenCV</w:t>
      </w:r>
      <w:proofErr w:type="spellEnd"/>
      <w:r>
        <w:t xml:space="preserve"> and Python</w:t>
      </w:r>
    </w:p>
    <w:p w:rsidR="00974019" w:rsidRDefault="005348DE" w:rsidP="00B44BB7">
      <w:pPr>
        <w:pStyle w:val="ListParagraph"/>
        <w:numPr>
          <w:ilvl w:val="0"/>
          <w:numId w:val="8"/>
        </w:numPr>
      </w:pPr>
      <w:r>
        <w:t xml:space="preserve">Basic knowledge about </w:t>
      </w:r>
      <w:r w:rsidR="00732AA4">
        <w:t>Robot Operating System (ROS)</w:t>
      </w:r>
    </w:p>
    <w:p w:rsidR="003D146B" w:rsidRDefault="003D146B" w:rsidP="00EB6130">
      <w:pPr>
        <w:pStyle w:val="Heading1"/>
      </w:pPr>
      <w:r>
        <w:t>Co-curricular activities</w:t>
      </w:r>
    </w:p>
    <w:p w:rsidR="00972F56" w:rsidRDefault="00536D12" w:rsidP="004C557A">
      <w:pPr>
        <w:pStyle w:val="ListParagraph"/>
        <w:numPr>
          <w:ilvl w:val="0"/>
          <w:numId w:val="12"/>
        </w:numPr>
      </w:pPr>
      <w:r>
        <w:t>Conducted</w:t>
      </w:r>
      <w:r w:rsidR="00067674">
        <w:t xml:space="preserve"> a departmental circuit troubleshooting c</w:t>
      </w:r>
      <w:r w:rsidR="00FE7822">
        <w:t>ompetition</w:t>
      </w:r>
      <w:r w:rsidR="00067674">
        <w:t xml:space="preserve"> </w:t>
      </w:r>
      <w:r w:rsidR="00067674">
        <w:t>for 75 students</w:t>
      </w:r>
    </w:p>
    <w:p w:rsidR="004C557A" w:rsidRDefault="00093119" w:rsidP="004C557A">
      <w:pPr>
        <w:pStyle w:val="ListParagraph"/>
        <w:numPr>
          <w:ilvl w:val="0"/>
          <w:numId w:val="12"/>
        </w:numPr>
      </w:pPr>
      <w:r>
        <w:t>Designed and manufactured a custom PCB for c</w:t>
      </w:r>
      <w:r w:rsidR="004C557A">
        <w:t>onduct</w:t>
      </w:r>
      <w:r>
        <w:t xml:space="preserve">ing </w:t>
      </w:r>
      <w:r w:rsidR="00401419">
        <w:t>a 2-</w:t>
      </w:r>
      <w:r w:rsidR="004C557A">
        <w:t>day</w:t>
      </w:r>
      <w:r w:rsidR="00401419">
        <w:t xml:space="preserve"> hands-</w:t>
      </w:r>
      <w:r w:rsidR="00EB2DBB">
        <w:t>on</w:t>
      </w:r>
      <w:r w:rsidR="004C557A">
        <w:t xml:space="preserve"> workshop on “Introduction to PCB designing,</w:t>
      </w:r>
      <w:r>
        <w:t xml:space="preserve"> Soldering,</w:t>
      </w:r>
      <w:r w:rsidR="004C557A">
        <w:t xml:space="preserve"> Embedded System board desi</w:t>
      </w:r>
      <w:r>
        <w:t>gn and Embedded C programming</w:t>
      </w:r>
      <w:r w:rsidR="004C557A">
        <w:t>”</w:t>
      </w:r>
    </w:p>
    <w:p w:rsidR="00FE7822" w:rsidRDefault="00FE7822" w:rsidP="00FE7822">
      <w:pPr>
        <w:pStyle w:val="ListParagraph"/>
        <w:numPr>
          <w:ilvl w:val="0"/>
          <w:numId w:val="12"/>
        </w:numPr>
      </w:pPr>
      <w:r>
        <w:t>Conducted a 2-day hands-on workshop on “</w:t>
      </w:r>
      <w:r w:rsidRPr="004C557A">
        <w:t>Introduction to Microcontrollers, Sensors and</w:t>
      </w:r>
      <w:r>
        <w:t xml:space="preserve"> Embedded C programming using</w:t>
      </w:r>
      <w:r w:rsidRPr="004C557A">
        <w:t xml:space="preserve"> Arduino</w:t>
      </w:r>
      <w:r>
        <w:t>”</w:t>
      </w:r>
    </w:p>
    <w:p w:rsidR="00644EF5" w:rsidRDefault="00401419" w:rsidP="00644EF5">
      <w:pPr>
        <w:pStyle w:val="ListParagraph"/>
        <w:numPr>
          <w:ilvl w:val="0"/>
          <w:numId w:val="12"/>
        </w:numPr>
      </w:pPr>
      <w:r>
        <w:t>SP-Open Mini 2015 (speed</w:t>
      </w:r>
      <w:r w:rsidR="007E7981">
        <w:t>-</w:t>
      </w:r>
      <w:r w:rsidR="00644EF5">
        <w:t>cubing competition) – in charge of volunteer training</w:t>
      </w:r>
    </w:p>
    <w:p w:rsidR="008257F6" w:rsidRDefault="008257F6" w:rsidP="008257F6">
      <w:pPr>
        <w:pStyle w:val="Heading1"/>
      </w:pPr>
      <w:r>
        <w:t>Other Interests</w:t>
      </w:r>
    </w:p>
    <w:p w:rsidR="008257F6" w:rsidRDefault="008257F6" w:rsidP="008257F6">
      <w:pPr>
        <w:pStyle w:val="ListParagraph"/>
        <w:numPr>
          <w:ilvl w:val="0"/>
          <w:numId w:val="11"/>
        </w:numPr>
      </w:pPr>
      <w:r>
        <w:t>Certified PADI Advanced Open Water SCUBA diver</w:t>
      </w:r>
    </w:p>
    <w:p w:rsidR="008257F6" w:rsidRDefault="008257F6" w:rsidP="008257F6">
      <w:pPr>
        <w:pStyle w:val="ListParagraph"/>
        <w:numPr>
          <w:ilvl w:val="0"/>
          <w:numId w:val="11"/>
        </w:numPr>
      </w:pPr>
      <w:r>
        <w:t xml:space="preserve">Sailing and Wind Surfing </w:t>
      </w:r>
    </w:p>
    <w:p w:rsidR="008257F6" w:rsidRDefault="008257F6" w:rsidP="008257F6">
      <w:pPr>
        <w:pStyle w:val="ListParagraph"/>
        <w:numPr>
          <w:ilvl w:val="0"/>
          <w:numId w:val="11"/>
        </w:numPr>
      </w:pPr>
      <w:r>
        <w:t>Photography</w:t>
      </w:r>
    </w:p>
    <w:p w:rsidR="008257F6" w:rsidRDefault="008257F6" w:rsidP="008257F6">
      <w:pPr>
        <w:pStyle w:val="ListParagraph"/>
        <w:numPr>
          <w:ilvl w:val="0"/>
          <w:numId w:val="11"/>
        </w:numPr>
      </w:pPr>
      <w:r>
        <w:t>Rubik’s cube enthusiast</w:t>
      </w:r>
    </w:p>
    <w:sectPr w:rsidR="008257F6" w:rsidSect="00732AA4">
      <w:footerReference w:type="default" r:id="rId24"/>
      <w:pgSz w:w="11907" w:h="16839" w:code="9"/>
      <w:pgMar w:top="851" w:right="1077" w:bottom="896" w:left="107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03C7" w:rsidRDefault="00FD03C7" w:rsidP="00C9118B">
      <w:pPr>
        <w:spacing w:after="0" w:line="240" w:lineRule="auto"/>
      </w:pPr>
      <w:r>
        <w:separator/>
      </w:r>
    </w:p>
  </w:endnote>
  <w:endnote w:type="continuationSeparator" w:id="0">
    <w:p w:rsidR="00FD03C7" w:rsidRDefault="00FD03C7" w:rsidP="00C911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561" w:rsidRDefault="00EF0561" w:rsidP="00EF0561">
    <w:pPr>
      <w:pStyle w:val="Footer"/>
      <w:pBdr>
        <w:top w:val="single" w:sz="4" w:space="1" w:color="BFBFBF" w:themeColor="background1" w:themeShade="BF"/>
      </w:pBdr>
    </w:pPr>
    <w:r>
      <w:t>Chirag Shah</w:t>
    </w:r>
    <w:r>
      <w:tab/>
    </w:r>
    <w:r>
      <w:ptab w:relativeTo="margin" w:alignment="center" w:leader="none"/>
    </w:r>
    <w:r>
      <w:ptab w:relativeTo="margin" w:alignment="right" w:leader="none"/>
    </w:r>
    <w:r>
      <w:t xml:space="preserve">Page </w:t>
    </w:r>
    <w:r w:rsidR="003410DB">
      <w:fldChar w:fldCharType="begin"/>
    </w:r>
    <w:r>
      <w:instrText xml:space="preserve"> PAGE   \* MERGEFORMAT </w:instrText>
    </w:r>
    <w:r w:rsidR="003410DB">
      <w:fldChar w:fldCharType="separate"/>
    </w:r>
    <w:r w:rsidR="00F97D24">
      <w:rPr>
        <w:noProof/>
      </w:rPr>
      <w:t>2</w:t>
    </w:r>
    <w:r w:rsidR="003410DB">
      <w:rPr>
        <w:noProof/>
      </w:rPr>
      <w:fldChar w:fldCharType="end"/>
    </w:r>
    <w:r w:rsidR="00EF16B3">
      <w:rPr>
        <w:noProof/>
      </w:rPr>
      <w:t xml:space="preserve"> of </w:t>
    </w:r>
    <w:r w:rsidR="00EF16B3">
      <w:rPr>
        <w:noProof/>
      </w:rPr>
      <w:fldChar w:fldCharType="begin"/>
    </w:r>
    <w:r w:rsidR="00EF16B3">
      <w:rPr>
        <w:noProof/>
      </w:rPr>
      <w:instrText xml:space="preserve"> SECTIONPAGES   \* MERGEFORMAT </w:instrText>
    </w:r>
    <w:r w:rsidR="00EF16B3">
      <w:rPr>
        <w:noProof/>
      </w:rPr>
      <w:fldChar w:fldCharType="separate"/>
    </w:r>
    <w:r w:rsidR="00F97D24">
      <w:rPr>
        <w:noProof/>
      </w:rPr>
      <w:t>3</w:t>
    </w:r>
    <w:r w:rsidR="00EF16B3">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03C7" w:rsidRDefault="00FD03C7" w:rsidP="00C9118B">
      <w:pPr>
        <w:spacing w:after="0" w:line="240" w:lineRule="auto"/>
      </w:pPr>
      <w:r>
        <w:separator/>
      </w:r>
    </w:p>
  </w:footnote>
  <w:footnote w:type="continuationSeparator" w:id="0">
    <w:p w:rsidR="00FD03C7" w:rsidRDefault="00FD03C7" w:rsidP="00C9118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822058"/>
    <w:multiLevelType w:val="hybridMultilevel"/>
    <w:tmpl w:val="1C3ED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945029"/>
    <w:multiLevelType w:val="hybridMultilevel"/>
    <w:tmpl w:val="0486C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8961F3"/>
    <w:multiLevelType w:val="hybridMultilevel"/>
    <w:tmpl w:val="EC541B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7237538"/>
    <w:multiLevelType w:val="hybridMultilevel"/>
    <w:tmpl w:val="4F2E0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5B07C9"/>
    <w:multiLevelType w:val="hybridMultilevel"/>
    <w:tmpl w:val="A978E14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05363E"/>
    <w:multiLevelType w:val="hybridMultilevel"/>
    <w:tmpl w:val="214A9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FA8057D"/>
    <w:multiLevelType w:val="hybridMultilevel"/>
    <w:tmpl w:val="53242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77F4A76"/>
    <w:multiLevelType w:val="hybridMultilevel"/>
    <w:tmpl w:val="C4A4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1D53AC1"/>
    <w:multiLevelType w:val="hybridMultilevel"/>
    <w:tmpl w:val="E2F2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E7C1E3A"/>
    <w:multiLevelType w:val="hybridMultilevel"/>
    <w:tmpl w:val="7DD25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27B64A3"/>
    <w:multiLevelType w:val="hybridMultilevel"/>
    <w:tmpl w:val="F8AEB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3FB65C2"/>
    <w:multiLevelType w:val="hybridMultilevel"/>
    <w:tmpl w:val="1F6A7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8E84D18"/>
    <w:multiLevelType w:val="hybridMultilevel"/>
    <w:tmpl w:val="8F808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C4D23BF"/>
    <w:multiLevelType w:val="hybridMultilevel"/>
    <w:tmpl w:val="249AA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E266F20"/>
    <w:multiLevelType w:val="hybridMultilevel"/>
    <w:tmpl w:val="0158D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E5F09BD"/>
    <w:multiLevelType w:val="hybridMultilevel"/>
    <w:tmpl w:val="5A6070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67409B7"/>
    <w:multiLevelType w:val="hybridMultilevel"/>
    <w:tmpl w:val="A9361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68B09F2"/>
    <w:multiLevelType w:val="hybridMultilevel"/>
    <w:tmpl w:val="59324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9296DDF"/>
    <w:multiLevelType w:val="hybridMultilevel"/>
    <w:tmpl w:val="AE38166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3"/>
  </w:num>
  <w:num w:numId="4">
    <w:abstractNumId w:val="10"/>
  </w:num>
  <w:num w:numId="5">
    <w:abstractNumId w:val="8"/>
  </w:num>
  <w:num w:numId="6">
    <w:abstractNumId w:val="14"/>
  </w:num>
  <w:num w:numId="7">
    <w:abstractNumId w:val="16"/>
  </w:num>
  <w:num w:numId="8">
    <w:abstractNumId w:val="11"/>
  </w:num>
  <w:num w:numId="9">
    <w:abstractNumId w:val="6"/>
  </w:num>
  <w:num w:numId="10">
    <w:abstractNumId w:val="12"/>
  </w:num>
  <w:num w:numId="11">
    <w:abstractNumId w:val="1"/>
  </w:num>
  <w:num w:numId="12">
    <w:abstractNumId w:val="7"/>
  </w:num>
  <w:num w:numId="13">
    <w:abstractNumId w:val="17"/>
  </w:num>
  <w:num w:numId="14">
    <w:abstractNumId w:val="9"/>
  </w:num>
  <w:num w:numId="15">
    <w:abstractNumId w:val="5"/>
  </w:num>
  <w:num w:numId="16">
    <w:abstractNumId w:val="4"/>
  </w:num>
  <w:num w:numId="17">
    <w:abstractNumId w:val="18"/>
  </w:num>
  <w:num w:numId="18">
    <w:abstractNumId w:val="15"/>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7c0MzIyMDA3NjeyMDVX0lEKTi0uzszPAykwrwUAfg+H6CwAAAA="/>
  </w:docVars>
  <w:rsids>
    <w:rsidRoot w:val="001E30E2"/>
    <w:rsid w:val="00006ABC"/>
    <w:rsid w:val="00032621"/>
    <w:rsid w:val="000455AA"/>
    <w:rsid w:val="000601AA"/>
    <w:rsid w:val="00067674"/>
    <w:rsid w:val="000741E3"/>
    <w:rsid w:val="00092DE3"/>
    <w:rsid w:val="00093119"/>
    <w:rsid w:val="000A1063"/>
    <w:rsid w:val="000A4A91"/>
    <w:rsid w:val="000A5785"/>
    <w:rsid w:val="000A6E2D"/>
    <w:rsid w:val="000C2E3D"/>
    <w:rsid w:val="000C7F32"/>
    <w:rsid w:val="000D6223"/>
    <w:rsid w:val="000F3251"/>
    <w:rsid w:val="000F432F"/>
    <w:rsid w:val="0011602C"/>
    <w:rsid w:val="001220EE"/>
    <w:rsid w:val="0013468E"/>
    <w:rsid w:val="00164D8A"/>
    <w:rsid w:val="00193A8E"/>
    <w:rsid w:val="00197EEA"/>
    <w:rsid w:val="001B7780"/>
    <w:rsid w:val="001E033E"/>
    <w:rsid w:val="001E30E2"/>
    <w:rsid w:val="0020464A"/>
    <w:rsid w:val="00216CF9"/>
    <w:rsid w:val="0023713A"/>
    <w:rsid w:val="00277AF0"/>
    <w:rsid w:val="00280D0C"/>
    <w:rsid w:val="00290238"/>
    <w:rsid w:val="002902C8"/>
    <w:rsid w:val="00293DB4"/>
    <w:rsid w:val="002A7BB2"/>
    <w:rsid w:val="002C74EC"/>
    <w:rsid w:val="002C7BE4"/>
    <w:rsid w:val="002C7CBA"/>
    <w:rsid w:val="002D1A5D"/>
    <w:rsid w:val="002D4458"/>
    <w:rsid w:val="002E4B0D"/>
    <w:rsid w:val="003072A3"/>
    <w:rsid w:val="00314508"/>
    <w:rsid w:val="00322A11"/>
    <w:rsid w:val="003410DB"/>
    <w:rsid w:val="00361F09"/>
    <w:rsid w:val="003D146B"/>
    <w:rsid w:val="003E0205"/>
    <w:rsid w:val="00401419"/>
    <w:rsid w:val="00426461"/>
    <w:rsid w:val="004666F0"/>
    <w:rsid w:val="00471293"/>
    <w:rsid w:val="00481027"/>
    <w:rsid w:val="00487121"/>
    <w:rsid w:val="00495726"/>
    <w:rsid w:val="00495E6D"/>
    <w:rsid w:val="004A0945"/>
    <w:rsid w:val="004C557A"/>
    <w:rsid w:val="004C6733"/>
    <w:rsid w:val="004D78B4"/>
    <w:rsid w:val="004E02E6"/>
    <w:rsid w:val="004E245A"/>
    <w:rsid w:val="004F19A0"/>
    <w:rsid w:val="00531B75"/>
    <w:rsid w:val="005348DE"/>
    <w:rsid w:val="00536D12"/>
    <w:rsid w:val="00560752"/>
    <w:rsid w:val="00564B2C"/>
    <w:rsid w:val="00566EA3"/>
    <w:rsid w:val="00581196"/>
    <w:rsid w:val="00585514"/>
    <w:rsid w:val="005953CC"/>
    <w:rsid w:val="005C12E9"/>
    <w:rsid w:val="005C18EA"/>
    <w:rsid w:val="005F370D"/>
    <w:rsid w:val="00604246"/>
    <w:rsid w:val="006146B0"/>
    <w:rsid w:val="00635A47"/>
    <w:rsid w:val="00644EF5"/>
    <w:rsid w:val="00652757"/>
    <w:rsid w:val="00654CD0"/>
    <w:rsid w:val="0066344B"/>
    <w:rsid w:val="00674AB4"/>
    <w:rsid w:val="00691C59"/>
    <w:rsid w:val="006C1647"/>
    <w:rsid w:val="006C4A0D"/>
    <w:rsid w:val="006D0C25"/>
    <w:rsid w:val="007307E5"/>
    <w:rsid w:val="00732AA4"/>
    <w:rsid w:val="00740731"/>
    <w:rsid w:val="00745DBC"/>
    <w:rsid w:val="00753D13"/>
    <w:rsid w:val="00756E48"/>
    <w:rsid w:val="0076715D"/>
    <w:rsid w:val="00776007"/>
    <w:rsid w:val="007976D3"/>
    <w:rsid w:val="007B17DB"/>
    <w:rsid w:val="007C775F"/>
    <w:rsid w:val="007E7905"/>
    <w:rsid w:val="007E7981"/>
    <w:rsid w:val="00814C83"/>
    <w:rsid w:val="00817319"/>
    <w:rsid w:val="008257F6"/>
    <w:rsid w:val="00841387"/>
    <w:rsid w:val="0084408F"/>
    <w:rsid w:val="008441DA"/>
    <w:rsid w:val="00853716"/>
    <w:rsid w:val="008541D2"/>
    <w:rsid w:val="008619E2"/>
    <w:rsid w:val="00864B7D"/>
    <w:rsid w:val="008A5E67"/>
    <w:rsid w:val="008B4FB5"/>
    <w:rsid w:val="008D53D4"/>
    <w:rsid w:val="008E7BAB"/>
    <w:rsid w:val="009037CF"/>
    <w:rsid w:val="009102B9"/>
    <w:rsid w:val="00920A71"/>
    <w:rsid w:val="009267C7"/>
    <w:rsid w:val="009375C0"/>
    <w:rsid w:val="0097069C"/>
    <w:rsid w:val="00972F56"/>
    <w:rsid w:val="00974019"/>
    <w:rsid w:val="0097673A"/>
    <w:rsid w:val="009D48E1"/>
    <w:rsid w:val="009E3B78"/>
    <w:rsid w:val="00A0380F"/>
    <w:rsid w:val="00A15268"/>
    <w:rsid w:val="00A22D54"/>
    <w:rsid w:val="00A26B40"/>
    <w:rsid w:val="00A30CAD"/>
    <w:rsid w:val="00A35C24"/>
    <w:rsid w:val="00A403BB"/>
    <w:rsid w:val="00A5491C"/>
    <w:rsid w:val="00A868D1"/>
    <w:rsid w:val="00AA21B9"/>
    <w:rsid w:val="00AA49D8"/>
    <w:rsid w:val="00AB02C5"/>
    <w:rsid w:val="00AB05A1"/>
    <w:rsid w:val="00AB6E77"/>
    <w:rsid w:val="00AC1415"/>
    <w:rsid w:val="00AD7DDF"/>
    <w:rsid w:val="00AE0710"/>
    <w:rsid w:val="00AE0A72"/>
    <w:rsid w:val="00AE230E"/>
    <w:rsid w:val="00AE57B4"/>
    <w:rsid w:val="00B048B8"/>
    <w:rsid w:val="00B15B93"/>
    <w:rsid w:val="00B42D72"/>
    <w:rsid w:val="00B44BB7"/>
    <w:rsid w:val="00B61D31"/>
    <w:rsid w:val="00B93CB6"/>
    <w:rsid w:val="00BA3C70"/>
    <w:rsid w:val="00BC7B7D"/>
    <w:rsid w:val="00BD7E66"/>
    <w:rsid w:val="00BE1868"/>
    <w:rsid w:val="00BF160D"/>
    <w:rsid w:val="00BF2437"/>
    <w:rsid w:val="00BF48B2"/>
    <w:rsid w:val="00C019D4"/>
    <w:rsid w:val="00C13004"/>
    <w:rsid w:val="00C52EA0"/>
    <w:rsid w:val="00C9118B"/>
    <w:rsid w:val="00CB3940"/>
    <w:rsid w:val="00CC1F0B"/>
    <w:rsid w:val="00CE536F"/>
    <w:rsid w:val="00CE5762"/>
    <w:rsid w:val="00D206F4"/>
    <w:rsid w:val="00D26019"/>
    <w:rsid w:val="00D53EC4"/>
    <w:rsid w:val="00D57392"/>
    <w:rsid w:val="00D605B3"/>
    <w:rsid w:val="00D639E7"/>
    <w:rsid w:val="00D8382C"/>
    <w:rsid w:val="00DB49D9"/>
    <w:rsid w:val="00DD2A2E"/>
    <w:rsid w:val="00DE764C"/>
    <w:rsid w:val="00DF0E06"/>
    <w:rsid w:val="00DF156D"/>
    <w:rsid w:val="00E503D1"/>
    <w:rsid w:val="00E62961"/>
    <w:rsid w:val="00E62A4E"/>
    <w:rsid w:val="00E81141"/>
    <w:rsid w:val="00E93534"/>
    <w:rsid w:val="00EB22F7"/>
    <w:rsid w:val="00EB2DBB"/>
    <w:rsid w:val="00EB3E72"/>
    <w:rsid w:val="00EB6130"/>
    <w:rsid w:val="00EE2765"/>
    <w:rsid w:val="00EF0561"/>
    <w:rsid w:val="00EF16B3"/>
    <w:rsid w:val="00F27025"/>
    <w:rsid w:val="00F4453F"/>
    <w:rsid w:val="00F649F6"/>
    <w:rsid w:val="00F74FFB"/>
    <w:rsid w:val="00F75F38"/>
    <w:rsid w:val="00F8742C"/>
    <w:rsid w:val="00F97D24"/>
    <w:rsid w:val="00FA0EDF"/>
    <w:rsid w:val="00FA65D6"/>
    <w:rsid w:val="00FB5097"/>
    <w:rsid w:val="00FD03C7"/>
    <w:rsid w:val="00FE609E"/>
    <w:rsid w:val="00FE782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781A96C-9EDB-498A-8AD3-B193BB218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5268"/>
    <w:rPr>
      <w:rFonts w:ascii="Arial" w:hAnsi="Arial"/>
      <w:sz w:val="20"/>
    </w:rPr>
  </w:style>
  <w:style w:type="paragraph" w:styleId="Heading1">
    <w:name w:val="heading 1"/>
    <w:basedOn w:val="Normal"/>
    <w:next w:val="Normal"/>
    <w:link w:val="Heading1Char"/>
    <w:uiPriority w:val="9"/>
    <w:qFormat/>
    <w:rsid w:val="00740731"/>
    <w:pPr>
      <w:keepNext/>
      <w:keepLines/>
      <w:pBdr>
        <w:bottom w:val="single" w:sz="12" w:space="1" w:color="auto"/>
      </w:pBdr>
      <w:spacing w:before="120" w:after="120" w:line="240" w:lineRule="auto"/>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740731"/>
    <w:pPr>
      <w:keepNext/>
      <w:keepLines/>
      <w:spacing w:after="0"/>
      <w:outlineLvl w:val="1"/>
    </w:pPr>
    <w:rPr>
      <w:rFonts w:eastAsiaTheme="majorEastAsia" w:cstheme="majorBidi"/>
      <w:b/>
      <w:sz w:val="22"/>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4508"/>
    <w:rPr>
      <w:color w:val="0563C1" w:themeColor="hyperlink"/>
      <w:u w:val="single"/>
    </w:rPr>
  </w:style>
  <w:style w:type="table" w:styleId="TableGrid">
    <w:name w:val="Table Grid"/>
    <w:basedOn w:val="TableNormal"/>
    <w:uiPriority w:val="39"/>
    <w:rsid w:val="0031450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911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118B"/>
    <w:rPr>
      <w:rFonts w:ascii="Arial" w:hAnsi="Arial"/>
    </w:rPr>
  </w:style>
  <w:style w:type="paragraph" w:styleId="Footer">
    <w:name w:val="footer"/>
    <w:basedOn w:val="Normal"/>
    <w:link w:val="FooterChar"/>
    <w:uiPriority w:val="99"/>
    <w:unhideWhenUsed/>
    <w:rsid w:val="00C911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118B"/>
    <w:rPr>
      <w:rFonts w:ascii="Arial" w:hAnsi="Arial"/>
    </w:rPr>
  </w:style>
  <w:style w:type="character" w:customStyle="1" w:styleId="Heading1Char">
    <w:name w:val="Heading 1 Char"/>
    <w:basedOn w:val="DefaultParagraphFont"/>
    <w:link w:val="Heading1"/>
    <w:uiPriority w:val="9"/>
    <w:rsid w:val="00740731"/>
    <w:rPr>
      <w:rFonts w:ascii="Arial" w:eastAsiaTheme="majorEastAsia" w:hAnsi="Arial" w:cstheme="majorBidi"/>
      <w:b/>
      <w:sz w:val="28"/>
      <w:szCs w:val="32"/>
    </w:rPr>
  </w:style>
  <w:style w:type="paragraph" w:styleId="ListParagraph">
    <w:name w:val="List Paragraph"/>
    <w:basedOn w:val="Normal"/>
    <w:uiPriority w:val="34"/>
    <w:qFormat/>
    <w:rsid w:val="00F8742C"/>
    <w:pPr>
      <w:ind w:left="720"/>
      <w:contextualSpacing/>
    </w:pPr>
  </w:style>
  <w:style w:type="character" w:customStyle="1" w:styleId="Heading2Char">
    <w:name w:val="Heading 2 Char"/>
    <w:basedOn w:val="DefaultParagraphFont"/>
    <w:link w:val="Heading2"/>
    <w:uiPriority w:val="9"/>
    <w:rsid w:val="00740731"/>
    <w:rPr>
      <w:rFonts w:ascii="Arial" w:eastAsiaTheme="majorEastAsia" w:hAnsi="Arial" w:cstheme="majorBidi"/>
      <w:b/>
      <w:szCs w:val="26"/>
    </w:rPr>
  </w:style>
  <w:style w:type="character" w:customStyle="1" w:styleId="UnresolvedMention1">
    <w:name w:val="Unresolved Mention1"/>
    <w:basedOn w:val="DefaultParagraphFont"/>
    <w:uiPriority w:val="99"/>
    <w:semiHidden/>
    <w:unhideWhenUsed/>
    <w:rsid w:val="00BD7E66"/>
    <w:rPr>
      <w:color w:val="808080"/>
      <w:shd w:val="clear" w:color="auto" w:fill="E6E6E6"/>
    </w:rPr>
  </w:style>
  <w:style w:type="character" w:styleId="FollowedHyperlink">
    <w:name w:val="FollowedHyperlink"/>
    <w:basedOn w:val="DefaultParagraphFont"/>
    <w:uiPriority w:val="99"/>
    <w:semiHidden/>
    <w:unhideWhenUsed/>
    <w:rsid w:val="00F75F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138859">
      <w:bodyDiv w:val="1"/>
      <w:marLeft w:val="0"/>
      <w:marRight w:val="0"/>
      <w:marTop w:val="0"/>
      <w:marBottom w:val="0"/>
      <w:divBdr>
        <w:top w:val="none" w:sz="0" w:space="0" w:color="auto"/>
        <w:left w:val="none" w:sz="0" w:space="0" w:color="auto"/>
        <w:bottom w:val="none" w:sz="0" w:space="0" w:color="auto"/>
        <w:right w:val="none" w:sz="0" w:space="0" w:color="auto"/>
      </w:divBdr>
    </w:div>
    <w:div w:id="99877032">
      <w:bodyDiv w:val="1"/>
      <w:marLeft w:val="0"/>
      <w:marRight w:val="0"/>
      <w:marTop w:val="0"/>
      <w:marBottom w:val="0"/>
      <w:divBdr>
        <w:top w:val="none" w:sz="0" w:space="0" w:color="auto"/>
        <w:left w:val="none" w:sz="0" w:space="0" w:color="auto"/>
        <w:bottom w:val="none" w:sz="0" w:space="0" w:color="auto"/>
        <w:right w:val="none" w:sz="0" w:space="0" w:color="auto"/>
      </w:divBdr>
    </w:div>
    <w:div w:id="289556268">
      <w:bodyDiv w:val="1"/>
      <w:marLeft w:val="0"/>
      <w:marRight w:val="0"/>
      <w:marTop w:val="0"/>
      <w:marBottom w:val="0"/>
      <w:divBdr>
        <w:top w:val="none" w:sz="0" w:space="0" w:color="auto"/>
        <w:left w:val="none" w:sz="0" w:space="0" w:color="auto"/>
        <w:bottom w:val="none" w:sz="0" w:space="0" w:color="auto"/>
        <w:right w:val="none" w:sz="0" w:space="0" w:color="auto"/>
      </w:divBdr>
    </w:div>
    <w:div w:id="500006307">
      <w:bodyDiv w:val="1"/>
      <w:marLeft w:val="0"/>
      <w:marRight w:val="0"/>
      <w:marTop w:val="0"/>
      <w:marBottom w:val="0"/>
      <w:divBdr>
        <w:top w:val="none" w:sz="0" w:space="0" w:color="auto"/>
        <w:left w:val="none" w:sz="0" w:space="0" w:color="auto"/>
        <w:bottom w:val="none" w:sz="0" w:space="0" w:color="auto"/>
        <w:right w:val="none" w:sz="0" w:space="0" w:color="auto"/>
      </w:divBdr>
    </w:div>
    <w:div w:id="598486300">
      <w:bodyDiv w:val="1"/>
      <w:marLeft w:val="0"/>
      <w:marRight w:val="0"/>
      <w:marTop w:val="0"/>
      <w:marBottom w:val="0"/>
      <w:divBdr>
        <w:top w:val="none" w:sz="0" w:space="0" w:color="auto"/>
        <w:left w:val="none" w:sz="0" w:space="0" w:color="auto"/>
        <w:bottom w:val="none" w:sz="0" w:space="0" w:color="auto"/>
        <w:right w:val="none" w:sz="0" w:space="0" w:color="auto"/>
      </w:divBdr>
    </w:div>
    <w:div w:id="868448003">
      <w:bodyDiv w:val="1"/>
      <w:marLeft w:val="0"/>
      <w:marRight w:val="0"/>
      <w:marTop w:val="0"/>
      <w:marBottom w:val="0"/>
      <w:divBdr>
        <w:top w:val="none" w:sz="0" w:space="0" w:color="auto"/>
        <w:left w:val="none" w:sz="0" w:space="0" w:color="auto"/>
        <w:bottom w:val="none" w:sz="0" w:space="0" w:color="auto"/>
        <w:right w:val="none" w:sz="0" w:space="0" w:color="auto"/>
      </w:divBdr>
    </w:div>
    <w:div w:id="974410137">
      <w:bodyDiv w:val="1"/>
      <w:marLeft w:val="0"/>
      <w:marRight w:val="0"/>
      <w:marTop w:val="0"/>
      <w:marBottom w:val="0"/>
      <w:divBdr>
        <w:top w:val="none" w:sz="0" w:space="0" w:color="auto"/>
        <w:left w:val="none" w:sz="0" w:space="0" w:color="auto"/>
        <w:bottom w:val="none" w:sz="0" w:space="0" w:color="auto"/>
        <w:right w:val="none" w:sz="0" w:space="0" w:color="auto"/>
      </w:divBdr>
    </w:div>
    <w:div w:id="1085037144">
      <w:bodyDiv w:val="1"/>
      <w:marLeft w:val="0"/>
      <w:marRight w:val="0"/>
      <w:marTop w:val="0"/>
      <w:marBottom w:val="0"/>
      <w:divBdr>
        <w:top w:val="none" w:sz="0" w:space="0" w:color="auto"/>
        <w:left w:val="none" w:sz="0" w:space="0" w:color="auto"/>
        <w:bottom w:val="none" w:sz="0" w:space="0" w:color="auto"/>
        <w:right w:val="none" w:sz="0" w:space="0" w:color="auto"/>
      </w:divBdr>
    </w:div>
    <w:div w:id="1404723113">
      <w:bodyDiv w:val="1"/>
      <w:marLeft w:val="0"/>
      <w:marRight w:val="0"/>
      <w:marTop w:val="0"/>
      <w:marBottom w:val="0"/>
      <w:divBdr>
        <w:top w:val="none" w:sz="0" w:space="0" w:color="auto"/>
        <w:left w:val="none" w:sz="0" w:space="0" w:color="auto"/>
        <w:bottom w:val="none" w:sz="0" w:space="0" w:color="auto"/>
        <w:right w:val="none" w:sz="0" w:space="0" w:color="auto"/>
      </w:divBdr>
    </w:div>
    <w:div w:id="1506435780">
      <w:bodyDiv w:val="1"/>
      <w:marLeft w:val="0"/>
      <w:marRight w:val="0"/>
      <w:marTop w:val="0"/>
      <w:marBottom w:val="0"/>
      <w:divBdr>
        <w:top w:val="none" w:sz="0" w:space="0" w:color="auto"/>
        <w:left w:val="none" w:sz="0" w:space="0" w:color="auto"/>
        <w:bottom w:val="none" w:sz="0" w:space="0" w:color="auto"/>
        <w:right w:val="none" w:sz="0" w:space="0" w:color="auto"/>
      </w:divBdr>
    </w:div>
    <w:div w:id="1927493077">
      <w:bodyDiv w:val="1"/>
      <w:marLeft w:val="0"/>
      <w:marRight w:val="0"/>
      <w:marTop w:val="0"/>
      <w:marBottom w:val="0"/>
      <w:divBdr>
        <w:top w:val="none" w:sz="0" w:space="0" w:color="auto"/>
        <w:left w:val="none" w:sz="0" w:space="0" w:color="auto"/>
        <w:bottom w:val="none" w:sz="0" w:space="0" w:color="auto"/>
        <w:right w:val="none" w:sz="0" w:space="0" w:color="auto"/>
      </w:divBdr>
    </w:div>
    <w:div w:id="2013757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irags1998@gmail.com" TargetMode="External"/><Relationship Id="rId13" Type="http://schemas.openxmlformats.org/officeDocument/2006/relationships/image" Target="media/image1.png"/><Relationship Id="rId18" Type="http://schemas.openxmlformats.org/officeDocument/2006/relationships/hyperlink" Target="http://chiragrshah.com/portfolio/eyantra-launch-a-module/"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instructables.com/id/DIY-Time-Lapse-Dolly-1/" TargetMode="External"/><Relationship Id="rId7" Type="http://schemas.openxmlformats.org/officeDocument/2006/relationships/endnotes" Target="endnotes.xml"/><Relationship Id="rId12" Type="http://schemas.openxmlformats.org/officeDocument/2006/relationships/hyperlink" Target="http://chiragrshah.com/portfolio/6-week-internship-from-10-dec-2018-to-18-jan-2019/" TargetMode="External"/><Relationship Id="rId17" Type="http://schemas.openxmlformats.org/officeDocument/2006/relationships/hyperlink" Target="http://chiragrshah.com/portfolio/tethered-multirotor/"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chiragrshah.com/portfolio/hololens-experience/" TargetMode="External"/><Relationship Id="rId20" Type="http://schemas.openxmlformats.org/officeDocument/2006/relationships/hyperlink" Target="http://www.instructables.com/id/DIY-Time-Lapse-Dolly-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hiragrshah.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chiragrshah.com/portfolio/real-world-implementation/" TargetMode="External"/><Relationship Id="rId23" Type="http://schemas.openxmlformats.org/officeDocument/2006/relationships/hyperlink" Target="http://chiragrshah.com/portfolio/room-occupancy-indicating-system/" TargetMode="External"/><Relationship Id="rId10" Type="http://schemas.openxmlformats.org/officeDocument/2006/relationships/hyperlink" Target="https://github.com/chirags98/" TargetMode="External"/><Relationship Id="rId19" Type="http://schemas.openxmlformats.org/officeDocument/2006/relationships/hyperlink" Target="http://chiragrshah.com/portfolio/constant-current-load-circuit/" TargetMode="External"/><Relationship Id="rId4" Type="http://schemas.openxmlformats.org/officeDocument/2006/relationships/settings" Target="settings.xml"/><Relationship Id="rId9" Type="http://schemas.openxmlformats.org/officeDocument/2006/relationships/hyperlink" Target="http://chiragrshah.com/" TargetMode="External"/><Relationship Id="rId14" Type="http://schemas.openxmlformats.org/officeDocument/2006/relationships/hyperlink" Target="http://chiragrshah.com/portfolio/formation-control-of-multiple-swarm-robots/" TargetMode="External"/><Relationship Id="rId22" Type="http://schemas.openxmlformats.org/officeDocument/2006/relationships/hyperlink" Target="http://chiragrshah.com/portfolio/3d-indoor-mapp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B40DD-D4BA-41D3-A54E-5418785B4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1</TotalTime>
  <Pages>3</Pages>
  <Words>1059</Words>
  <Characters>603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rag Shah</dc:creator>
  <cp:keywords/>
  <dc:description/>
  <cp:lastModifiedBy>Chirag Shah</cp:lastModifiedBy>
  <cp:revision>126</cp:revision>
  <cp:lastPrinted>2019-02-04T16:28:00Z</cp:lastPrinted>
  <dcterms:created xsi:type="dcterms:W3CDTF">2017-07-29T02:02:00Z</dcterms:created>
  <dcterms:modified xsi:type="dcterms:W3CDTF">2019-02-04T16:44:00Z</dcterms:modified>
</cp:coreProperties>
</file>